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A5CDD" w14:textId="164442E2" w:rsidR="00BC3BEF" w:rsidRDefault="00BC3BEF" w:rsidP="00BC3BEF">
      <w:pPr>
        <w:jc w:val="center"/>
        <w:rPr>
          <w:rFonts w:ascii="Tahoma" w:eastAsia="Arial" w:hAnsi="Tahoma" w:cs="Tahoma"/>
          <w:b/>
          <w:bCs/>
          <w:position w:val="-1"/>
          <w:sz w:val="52"/>
          <w:szCs w:val="52"/>
        </w:rPr>
      </w:pPr>
      <w:r>
        <w:rPr>
          <w:rFonts w:ascii="Segoe UI Light" w:eastAsia="Arial" w:hAnsi="Segoe UI Light" w:cs="Segoe UI Light"/>
          <w:noProof/>
          <w:position w:val="-1"/>
          <w:sz w:val="16"/>
          <w:szCs w:val="16"/>
        </w:rPr>
        <w:drawing>
          <wp:anchor distT="0" distB="0" distL="114300" distR="114300" simplePos="0" relativeHeight="251657216" behindDoc="1" locked="0" layoutInCell="1" allowOverlap="1" wp14:anchorId="0154946D" wp14:editId="5405A901">
            <wp:simplePos x="0" y="0"/>
            <wp:positionH relativeFrom="column">
              <wp:posOffset>-1798320</wp:posOffset>
            </wp:positionH>
            <wp:positionV relativeFrom="paragraph">
              <wp:posOffset>-466090</wp:posOffset>
            </wp:positionV>
            <wp:extent cx="15006824" cy="10662285"/>
            <wp:effectExtent l="0" t="0" r="5080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6824" cy="1066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173087" w14:textId="77777777" w:rsidR="000344EE" w:rsidRDefault="000344EE" w:rsidP="00BC3BEF">
      <w:pPr>
        <w:jc w:val="center"/>
        <w:rPr>
          <w:rFonts w:ascii="Tahoma" w:eastAsia="Arial" w:hAnsi="Tahoma" w:cs="Tahoma"/>
          <w:b/>
          <w:bCs/>
          <w:position w:val="-1"/>
          <w:sz w:val="52"/>
          <w:szCs w:val="52"/>
        </w:rPr>
      </w:pPr>
    </w:p>
    <w:p w14:paraId="75A62D83" w14:textId="50A073D3" w:rsidR="004E1668" w:rsidRPr="00601FDF" w:rsidRDefault="004E1668" w:rsidP="006C4591">
      <w:pPr>
        <w:jc w:val="right"/>
        <w:rPr>
          <w:rFonts w:ascii="Tahoma" w:eastAsia="Arial" w:hAnsi="Tahoma" w:cs="Tahoma"/>
          <w:b/>
          <w:bCs/>
          <w:position w:val="-1"/>
          <w:sz w:val="52"/>
          <w:szCs w:val="52"/>
        </w:rPr>
      </w:pPr>
      <w:r w:rsidRPr="00601FDF">
        <w:rPr>
          <w:rFonts w:ascii="Tahoma" w:eastAsia="Arial" w:hAnsi="Tahoma" w:cs="Tahoma"/>
          <w:b/>
          <w:bCs/>
          <w:position w:val="-1"/>
          <w:sz w:val="52"/>
          <w:szCs w:val="52"/>
        </w:rPr>
        <w:t>TLI41</w:t>
      </w:r>
      <w:r w:rsidR="006C4591">
        <w:rPr>
          <w:rFonts w:ascii="Tahoma" w:eastAsia="Arial" w:hAnsi="Tahoma" w:cs="Tahoma"/>
          <w:b/>
          <w:bCs/>
          <w:position w:val="-1"/>
          <w:sz w:val="52"/>
          <w:szCs w:val="52"/>
        </w:rPr>
        <w:t>3</w:t>
      </w:r>
      <w:r w:rsidRPr="00601FDF">
        <w:rPr>
          <w:rFonts w:ascii="Tahoma" w:eastAsia="Arial" w:hAnsi="Tahoma" w:cs="Tahoma"/>
          <w:b/>
          <w:bCs/>
          <w:position w:val="-1"/>
          <w:sz w:val="52"/>
          <w:szCs w:val="52"/>
        </w:rPr>
        <w:t>18</w:t>
      </w:r>
    </w:p>
    <w:p w14:paraId="0C09DFE4" w14:textId="7C545EB1" w:rsidR="004E1668" w:rsidRPr="00601FDF" w:rsidRDefault="004E1668" w:rsidP="00601FDF">
      <w:pPr>
        <w:jc w:val="right"/>
        <w:rPr>
          <w:rFonts w:ascii="Tahoma" w:eastAsia="Arial" w:hAnsi="Tahoma" w:cs="Tahoma"/>
          <w:b/>
          <w:bCs/>
          <w:position w:val="-1"/>
          <w:sz w:val="52"/>
          <w:szCs w:val="52"/>
        </w:rPr>
      </w:pPr>
      <w:r w:rsidRPr="00601FDF">
        <w:rPr>
          <w:rFonts w:ascii="Tahoma" w:eastAsia="Arial" w:hAnsi="Tahoma" w:cs="Tahoma"/>
          <w:b/>
          <w:bCs/>
          <w:position w:val="-1"/>
          <w:sz w:val="52"/>
          <w:szCs w:val="52"/>
        </w:rPr>
        <w:t xml:space="preserve">Certificate IV in Transport and Logistics (Road Transport – </w:t>
      </w:r>
      <w:r w:rsidR="006C4591">
        <w:rPr>
          <w:rFonts w:ascii="Tahoma" w:eastAsia="Arial" w:hAnsi="Tahoma" w:cs="Tahoma"/>
          <w:b/>
          <w:bCs/>
          <w:position w:val="-1"/>
          <w:sz w:val="52"/>
          <w:szCs w:val="52"/>
        </w:rPr>
        <w:t>Heavy Vehicle</w:t>
      </w:r>
      <w:r w:rsidRPr="00601FDF">
        <w:rPr>
          <w:rFonts w:ascii="Tahoma" w:eastAsia="Arial" w:hAnsi="Tahoma" w:cs="Tahoma"/>
          <w:b/>
          <w:bCs/>
          <w:position w:val="-1"/>
          <w:sz w:val="52"/>
          <w:szCs w:val="52"/>
        </w:rPr>
        <w:t xml:space="preserve"> Driving in</w:t>
      </w:r>
      <w:bookmarkStart w:id="0" w:name="_GoBack"/>
      <w:bookmarkEnd w:id="0"/>
      <w:r w:rsidRPr="00601FDF">
        <w:rPr>
          <w:rFonts w:ascii="Tahoma" w:eastAsia="Arial" w:hAnsi="Tahoma" w:cs="Tahoma"/>
          <w:b/>
          <w:bCs/>
          <w:position w:val="-1"/>
          <w:sz w:val="52"/>
          <w:szCs w:val="52"/>
        </w:rPr>
        <w:t>struction)</w:t>
      </w:r>
    </w:p>
    <w:p w14:paraId="09E373B3" w14:textId="28AD82A3" w:rsidR="00601FDF" w:rsidRDefault="00601FDF" w:rsidP="00601FDF">
      <w:pPr>
        <w:jc w:val="right"/>
        <w:rPr>
          <w:rFonts w:ascii="Tahoma" w:eastAsia="Arial" w:hAnsi="Tahoma" w:cs="Tahoma"/>
          <w:b/>
          <w:bCs/>
          <w:color w:val="0070C0"/>
          <w:position w:val="-1"/>
          <w:sz w:val="52"/>
          <w:szCs w:val="52"/>
        </w:rPr>
      </w:pPr>
    </w:p>
    <w:p w14:paraId="237967A8" w14:textId="77777777" w:rsidR="000344EE" w:rsidRPr="00601FDF" w:rsidRDefault="000344EE" w:rsidP="00601FDF">
      <w:pPr>
        <w:jc w:val="right"/>
        <w:rPr>
          <w:rFonts w:ascii="Tahoma" w:eastAsia="Arial" w:hAnsi="Tahoma" w:cs="Tahoma"/>
          <w:b/>
          <w:bCs/>
          <w:color w:val="0070C0"/>
          <w:position w:val="-1"/>
          <w:sz w:val="52"/>
          <w:szCs w:val="52"/>
        </w:rPr>
      </w:pPr>
    </w:p>
    <w:p w14:paraId="3888FC28" w14:textId="368DAA5E" w:rsidR="00206706" w:rsidRPr="00601FDF" w:rsidRDefault="00BC3BEF" w:rsidP="00601FDF">
      <w:pPr>
        <w:jc w:val="right"/>
        <w:rPr>
          <w:rFonts w:ascii="Tahoma" w:eastAsia="Arial" w:hAnsi="Tahoma" w:cs="Tahoma"/>
          <w:b/>
          <w:bCs/>
          <w:position w:val="-1"/>
          <w:sz w:val="72"/>
          <w:szCs w:val="72"/>
        </w:rPr>
      </w:pPr>
      <w:r>
        <w:rPr>
          <w:rFonts w:ascii="Tahoma" w:eastAsia="Arial" w:hAnsi="Tahoma" w:cs="Tahoma"/>
          <w:b/>
          <w:bCs/>
          <w:position w:val="-1"/>
          <w:sz w:val="72"/>
          <w:szCs w:val="72"/>
        </w:rPr>
        <w:t xml:space="preserve">INDIVIDUAL STUDENT </w:t>
      </w:r>
      <w:r w:rsidR="004E1668" w:rsidRPr="00601FDF">
        <w:rPr>
          <w:rFonts w:ascii="Tahoma" w:eastAsia="Arial" w:hAnsi="Tahoma" w:cs="Tahoma"/>
          <w:b/>
          <w:bCs/>
          <w:position w:val="-1"/>
          <w:sz w:val="72"/>
          <w:szCs w:val="72"/>
        </w:rPr>
        <w:t xml:space="preserve">ATTENDANCE </w:t>
      </w:r>
      <w:r w:rsidR="000F6E13">
        <w:rPr>
          <w:rFonts w:ascii="Tahoma" w:eastAsia="Arial" w:hAnsi="Tahoma" w:cs="Tahoma"/>
          <w:b/>
          <w:bCs/>
          <w:position w:val="-1"/>
          <w:sz w:val="72"/>
          <w:szCs w:val="72"/>
        </w:rPr>
        <w:t>RECORD</w:t>
      </w:r>
    </w:p>
    <w:p w14:paraId="6C9D0610" w14:textId="77777777" w:rsidR="00BF0E4F" w:rsidRDefault="00BF0E4F" w:rsidP="00BF0E4F">
      <w:pPr>
        <w:jc w:val="center"/>
        <w:rPr>
          <w:rFonts w:ascii="Tahoma" w:eastAsia="Arial" w:hAnsi="Tahoma" w:cs="Tahoma"/>
          <w:position w:val="-1"/>
        </w:rPr>
      </w:pPr>
    </w:p>
    <w:p w14:paraId="636ADE46" w14:textId="77777777" w:rsidR="00BF0E4F" w:rsidRDefault="00BF0E4F" w:rsidP="00BF0E4F">
      <w:pPr>
        <w:jc w:val="center"/>
        <w:rPr>
          <w:rFonts w:ascii="Tahoma" w:eastAsia="Arial" w:hAnsi="Tahoma" w:cs="Tahoma"/>
          <w:position w:val="-1"/>
        </w:rPr>
      </w:pPr>
    </w:p>
    <w:p w14:paraId="01D99FC4" w14:textId="77777777" w:rsidR="00BF0E4F" w:rsidRDefault="00BF0E4F" w:rsidP="00BF0E4F">
      <w:pPr>
        <w:jc w:val="center"/>
        <w:rPr>
          <w:rFonts w:ascii="Tahoma" w:eastAsia="Arial" w:hAnsi="Tahoma" w:cs="Tahoma"/>
          <w:position w:val="-1"/>
        </w:rPr>
      </w:pPr>
    </w:p>
    <w:p w14:paraId="30D32502" w14:textId="5A872A5D" w:rsidR="00601FDF" w:rsidRDefault="00BF0E4F" w:rsidP="00BF0E4F">
      <w:pPr>
        <w:jc w:val="center"/>
        <w:rPr>
          <w:rFonts w:ascii="Tahoma" w:eastAsia="Arial" w:hAnsi="Tahoma" w:cs="Tahoma"/>
          <w:position w:val="-1"/>
        </w:rPr>
      </w:pPr>
      <w:r w:rsidRPr="00BF0E4F">
        <w:rPr>
          <w:rFonts w:ascii="Tahoma" w:eastAsia="Arial" w:hAnsi="Tahoma" w:cs="Tahoma"/>
          <w:position w:val="-1"/>
        </w:rPr>
        <w:t>IF YOU REQUIRE ANY ASSISTANCE COMPLETING THIS ATTENDANCE RECORD, PLEASE SPEAK WITH YOU</w:t>
      </w:r>
      <w:r w:rsidR="00D90400">
        <w:rPr>
          <w:rFonts w:ascii="Tahoma" w:eastAsia="Arial" w:hAnsi="Tahoma" w:cs="Tahoma"/>
          <w:position w:val="-1"/>
        </w:rPr>
        <w:t>R</w:t>
      </w:r>
      <w:r w:rsidRPr="00BF0E4F">
        <w:rPr>
          <w:rFonts w:ascii="Tahoma" w:eastAsia="Arial" w:hAnsi="Tahoma" w:cs="Tahoma"/>
          <w:position w:val="-1"/>
        </w:rPr>
        <w:t xml:space="preserve"> STUDENT SUPPORT OFFICER.</w:t>
      </w:r>
    </w:p>
    <w:p w14:paraId="77AFA222" w14:textId="27EBDE53" w:rsidR="00BF0E4F" w:rsidRDefault="00BF0E4F" w:rsidP="00BF0E4F">
      <w:pPr>
        <w:jc w:val="center"/>
        <w:rPr>
          <w:rFonts w:ascii="Tahoma" w:eastAsia="Arial" w:hAnsi="Tahoma" w:cs="Tahoma"/>
          <w:position w:val="-1"/>
        </w:rPr>
      </w:pPr>
    </w:p>
    <w:p w14:paraId="1EBCE641" w14:textId="563E7F4B" w:rsidR="00BF0E4F" w:rsidRPr="009333B1" w:rsidRDefault="00BF0E4F" w:rsidP="009333B1">
      <w:pPr>
        <w:pStyle w:val="NoSpacing"/>
        <w:rPr>
          <w:rFonts w:ascii="Tahoma" w:hAnsi="Tahoma" w:cs="Tahoma"/>
          <w:b/>
          <w:bCs/>
        </w:rPr>
      </w:pPr>
      <w:r w:rsidRPr="009333B1">
        <w:rPr>
          <w:rFonts w:ascii="Tahoma" w:hAnsi="Tahoma" w:cs="Tahoma"/>
          <w:b/>
          <w:bCs/>
        </w:rPr>
        <w:t>STUDENT SUPPORT CONTACT DETAILS:</w:t>
      </w:r>
    </w:p>
    <w:p w14:paraId="36A634D7" w14:textId="77777777" w:rsidR="00BF0E4F" w:rsidRPr="009333B1" w:rsidRDefault="00BF0E4F" w:rsidP="009333B1">
      <w:pPr>
        <w:pStyle w:val="NoSpacing"/>
        <w:rPr>
          <w:rFonts w:ascii="Tahoma" w:hAnsi="Tahoma" w:cs="Tahoma"/>
        </w:rPr>
      </w:pPr>
    </w:p>
    <w:p w14:paraId="053883AC" w14:textId="7306864F" w:rsidR="00BC3BEF" w:rsidRDefault="009333B1" w:rsidP="009333B1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>C: Vera Mladenovic</w:t>
      </w:r>
    </w:p>
    <w:p w14:paraId="117D122A" w14:textId="076BCC64" w:rsidR="009333B1" w:rsidRDefault="009333B1" w:rsidP="009333B1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>T: 03 5415 0214</w:t>
      </w:r>
    </w:p>
    <w:p w14:paraId="254A49AC" w14:textId="4411D34B" w:rsidR="00BC3BEF" w:rsidRDefault="009333B1" w:rsidP="00CF6A22">
      <w:pPr>
        <w:pStyle w:val="NoSpacing"/>
        <w:rPr>
          <w:rFonts w:ascii="Tahoma" w:eastAsia="Arial" w:hAnsi="Tahoma" w:cs="Tahoma"/>
          <w:b/>
          <w:bCs/>
          <w:color w:val="00B050"/>
          <w:position w:val="-1"/>
          <w:sz w:val="52"/>
          <w:szCs w:val="52"/>
        </w:rPr>
      </w:pPr>
      <w:r>
        <w:rPr>
          <w:rFonts w:ascii="Tahoma" w:hAnsi="Tahoma" w:cs="Tahoma"/>
        </w:rPr>
        <w:t xml:space="preserve">E: </w:t>
      </w:r>
      <w:hyperlink r:id="rId9" w:history="1">
        <w:r w:rsidRPr="0005363F">
          <w:rPr>
            <w:rStyle w:val="Hyperlink"/>
            <w:rFonts w:ascii="Tahoma" w:hAnsi="Tahoma" w:cs="Tahoma"/>
          </w:rPr>
          <w:t>support@its.edu.au</w:t>
        </w:r>
      </w:hyperlink>
      <w:r>
        <w:rPr>
          <w:rFonts w:ascii="Tahoma" w:hAnsi="Tahoma" w:cs="Tahoma"/>
        </w:rPr>
        <w:t xml:space="preserve"> </w:t>
      </w:r>
    </w:p>
    <w:p w14:paraId="10BBE116" w14:textId="32766323" w:rsidR="00601FDF" w:rsidRPr="00601FDF" w:rsidRDefault="00601FDF" w:rsidP="004653F0">
      <w:pPr>
        <w:pStyle w:val="NoSpacing"/>
      </w:pPr>
    </w:p>
    <w:p w14:paraId="7909D73C" w14:textId="77777777" w:rsidR="003A0BAE" w:rsidRPr="003A0BAE" w:rsidRDefault="003A0BAE">
      <w:pPr>
        <w:rPr>
          <w:rFonts w:ascii="Tahoma" w:eastAsia="Arial" w:hAnsi="Tahoma" w:cs="Tahoma"/>
          <w:position w:val="-1"/>
        </w:rPr>
      </w:pPr>
      <w:r w:rsidRPr="003A0BAE">
        <w:rPr>
          <w:rFonts w:ascii="Tahoma" w:eastAsia="Arial" w:hAnsi="Tahoma" w:cs="Tahoma"/>
          <w:position w:val="-1"/>
        </w:rPr>
        <w:br w:type="page"/>
      </w:r>
    </w:p>
    <w:p w14:paraId="2B960471" w14:textId="77777777" w:rsidR="00E07D0C" w:rsidRDefault="00E07D0C" w:rsidP="000F6E13">
      <w:pPr>
        <w:tabs>
          <w:tab w:val="left" w:pos="9096"/>
        </w:tabs>
        <w:spacing w:before="39" w:after="0" w:line="180" w:lineRule="exact"/>
        <w:ind w:left="125" w:right="-20"/>
        <w:rPr>
          <w:rFonts w:ascii="Arial" w:eastAsia="Arial" w:hAnsi="Arial" w:cs="Arial"/>
          <w:position w:val="-1"/>
          <w:sz w:val="24"/>
          <w:szCs w:val="24"/>
        </w:rPr>
        <w:sectPr w:rsidR="00E07D0C" w:rsidSect="00BA3507">
          <w:headerReference w:type="default" r:id="rId10"/>
          <w:footerReference w:type="default" r:id="rId11"/>
          <w:footerReference w:type="first" r:id="rId12"/>
          <w:type w:val="continuous"/>
          <w:pgSz w:w="11920" w:h="16740"/>
          <w:pgMar w:top="720" w:right="720" w:bottom="720" w:left="720" w:header="516" w:footer="522" w:gutter="0"/>
          <w:pgNumType w:start="1"/>
          <w:cols w:space="720"/>
          <w:titlePg/>
          <w:docGrid w:linePitch="299"/>
        </w:sectPr>
      </w:pPr>
    </w:p>
    <w:p w14:paraId="43284201" w14:textId="645BAA02" w:rsidR="00624737" w:rsidRDefault="00624737" w:rsidP="000F6E13">
      <w:pPr>
        <w:tabs>
          <w:tab w:val="left" w:pos="9096"/>
        </w:tabs>
        <w:spacing w:before="39" w:after="0" w:line="180" w:lineRule="exact"/>
        <w:ind w:left="125" w:right="-20"/>
        <w:rPr>
          <w:rFonts w:ascii="Arial" w:eastAsia="Arial" w:hAnsi="Arial" w:cs="Arial"/>
          <w:position w:val="-1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960"/>
        <w:gridCol w:w="10330"/>
      </w:tblGrid>
      <w:tr w:rsidR="000F6E13" w14:paraId="7323BD9C" w14:textId="77777777" w:rsidTr="00D21FE3">
        <w:trPr>
          <w:trHeight w:val="552"/>
        </w:trPr>
        <w:tc>
          <w:tcPr>
            <w:tcW w:w="1622" w:type="pct"/>
            <w:shd w:val="clear" w:color="auto" w:fill="0070C0"/>
            <w:vAlign w:val="center"/>
          </w:tcPr>
          <w:p w14:paraId="7B1D45D7" w14:textId="5C6FFD93" w:rsidR="000F6E13" w:rsidRPr="000F6E13" w:rsidRDefault="000F6E13" w:rsidP="000F6E13">
            <w:pPr>
              <w:tabs>
                <w:tab w:val="left" w:pos="9096"/>
              </w:tabs>
              <w:spacing w:before="39" w:line="180" w:lineRule="exact"/>
              <w:ind w:right="-20"/>
              <w:rPr>
                <w:rFonts w:ascii="Tahoma" w:eastAsia="Arial" w:hAnsi="Tahoma" w:cs="Tahoma"/>
                <w:color w:val="FFFFFF" w:themeColor="background1"/>
                <w:position w:val="-1"/>
              </w:rPr>
            </w:pPr>
            <w:r w:rsidRPr="000F6E13">
              <w:rPr>
                <w:rFonts w:ascii="Tahoma" w:eastAsia="Arial" w:hAnsi="Tahoma" w:cs="Tahoma"/>
                <w:color w:val="FFFFFF" w:themeColor="background1"/>
                <w:position w:val="-1"/>
              </w:rPr>
              <w:t>UNIT CODE</w:t>
            </w:r>
          </w:p>
        </w:tc>
        <w:tc>
          <w:tcPr>
            <w:tcW w:w="3378" w:type="pct"/>
            <w:vAlign w:val="center"/>
          </w:tcPr>
          <w:p w14:paraId="2D0D5287" w14:textId="77777777" w:rsidR="000F6E13" w:rsidRPr="000F6E13" w:rsidRDefault="000F6E13" w:rsidP="000F6E13">
            <w:pPr>
              <w:tabs>
                <w:tab w:val="left" w:pos="9096"/>
              </w:tabs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</w:tr>
      <w:tr w:rsidR="000F6E13" w14:paraId="2F88F41F" w14:textId="77777777" w:rsidTr="00D21FE3">
        <w:trPr>
          <w:trHeight w:val="552"/>
        </w:trPr>
        <w:tc>
          <w:tcPr>
            <w:tcW w:w="1622" w:type="pct"/>
            <w:shd w:val="clear" w:color="auto" w:fill="0070C0"/>
            <w:vAlign w:val="center"/>
          </w:tcPr>
          <w:p w14:paraId="728418DE" w14:textId="0CD7FB47" w:rsidR="000F6E13" w:rsidRPr="000F6E13" w:rsidRDefault="000F6E13" w:rsidP="000F6E13">
            <w:pPr>
              <w:tabs>
                <w:tab w:val="left" w:pos="9096"/>
              </w:tabs>
              <w:spacing w:before="39" w:line="180" w:lineRule="exact"/>
              <w:ind w:right="-20"/>
              <w:rPr>
                <w:rFonts w:ascii="Tahoma" w:eastAsia="Arial" w:hAnsi="Tahoma" w:cs="Tahoma"/>
                <w:color w:val="FFFFFF" w:themeColor="background1"/>
                <w:position w:val="-1"/>
              </w:rPr>
            </w:pPr>
            <w:r w:rsidRPr="000F6E13">
              <w:rPr>
                <w:rFonts w:ascii="Tahoma" w:eastAsia="Arial" w:hAnsi="Tahoma" w:cs="Tahoma"/>
                <w:color w:val="FFFFFF" w:themeColor="background1"/>
                <w:position w:val="-1"/>
              </w:rPr>
              <w:t>UNIT TITLE</w:t>
            </w:r>
          </w:p>
        </w:tc>
        <w:tc>
          <w:tcPr>
            <w:tcW w:w="3378" w:type="pct"/>
            <w:vAlign w:val="center"/>
          </w:tcPr>
          <w:p w14:paraId="50BAF655" w14:textId="77777777" w:rsidR="000F6E13" w:rsidRPr="000F6E13" w:rsidRDefault="000F6E13" w:rsidP="000F6E13">
            <w:pPr>
              <w:tabs>
                <w:tab w:val="left" w:pos="9096"/>
              </w:tabs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</w:tr>
      <w:tr w:rsidR="000F6E13" w14:paraId="1B133E9C" w14:textId="77777777" w:rsidTr="00D21FE3">
        <w:trPr>
          <w:trHeight w:val="552"/>
        </w:trPr>
        <w:tc>
          <w:tcPr>
            <w:tcW w:w="1622" w:type="pct"/>
            <w:shd w:val="clear" w:color="auto" w:fill="0070C0"/>
            <w:vAlign w:val="center"/>
          </w:tcPr>
          <w:p w14:paraId="5C688E19" w14:textId="3FD04655" w:rsidR="000F6E13" w:rsidRPr="000F6E13" w:rsidRDefault="005D1A58" w:rsidP="000F6E13">
            <w:pPr>
              <w:tabs>
                <w:tab w:val="left" w:pos="9096"/>
              </w:tabs>
              <w:spacing w:before="39" w:line="180" w:lineRule="exact"/>
              <w:ind w:right="-20"/>
              <w:rPr>
                <w:rFonts w:ascii="Tahoma" w:eastAsia="Arial" w:hAnsi="Tahoma" w:cs="Tahoma"/>
                <w:color w:val="FFFFFF" w:themeColor="background1"/>
                <w:position w:val="-1"/>
              </w:rPr>
            </w:pPr>
            <w:r>
              <w:rPr>
                <w:rFonts w:ascii="Tahoma" w:eastAsia="Arial" w:hAnsi="Tahoma" w:cs="Tahoma"/>
                <w:color w:val="FFFFFF" w:themeColor="background1"/>
                <w:position w:val="-1"/>
              </w:rPr>
              <w:t>DATE YOU COMMENCED THIS UNIT</w:t>
            </w:r>
          </w:p>
        </w:tc>
        <w:tc>
          <w:tcPr>
            <w:tcW w:w="3378" w:type="pct"/>
            <w:vAlign w:val="center"/>
          </w:tcPr>
          <w:p w14:paraId="32204567" w14:textId="77777777" w:rsidR="000F6E13" w:rsidRPr="000F6E13" w:rsidRDefault="000F6E13" w:rsidP="000F6E13">
            <w:pPr>
              <w:tabs>
                <w:tab w:val="left" w:pos="9096"/>
              </w:tabs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</w:tr>
    </w:tbl>
    <w:p w14:paraId="2DFCF3A9" w14:textId="406929C4" w:rsidR="000F6E13" w:rsidRDefault="000F6E13" w:rsidP="000F6E13">
      <w:pPr>
        <w:tabs>
          <w:tab w:val="left" w:pos="9096"/>
        </w:tabs>
        <w:spacing w:before="39" w:after="0" w:line="180" w:lineRule="exact"/>
        <w:ind w:left="125" w:right="-20"/>
        <w:rPr>
          <w:rFonts w:ascii="Arial" w:eastAsia="Arial" w:hAnsi="Arial" w:cs="Arial"/>
          <w:position w:val="-1"/>
          <w:sz w:val="24"/>
          <w:szCs w:val="24"/>
        </w:rPr>
      </w:pPr>
    </w:p>
    <w:p w14:paraId="1D742649" w14:textId="7CAC0BC0" w:rsidR="00151D85" w:rsidRPr="00151D85" w:rsidRDefault="00151D85" w:rsidP="00B02D96">
      <w:pPr>
        <w:pStyle w:val="NoSpacing"/>
        <w:jc w:val="center"/>
        <w:rPr>
          <w:rFonts w:ascii="Tahoma" w:hAnsi="Tahoma" w:cs="Tahoma"/>
          <w:color w:val="FF0000"/>
        </w:rPr>
      </w:pPr>
      <w:r w:rsidRPr="00151D85">
        <w:rPr>
          <w:rFonts w:ascii="Tahoma" w:hAnsi="Tahoma" w:cs="Tahoma"/>
          <w:b/>
          <w:bCs/>
          <w:color w:val="FF0000"/>
        </w:rPr>
        <w:t>PLEASE NOTE:</w:t>
      </w:r>
      <w:r w:rsidRPr="00151D85">
        <w:rPr>
          <w:rFonts w:ascii="Tahoma" w:hAnsi="Tahoma" w:cs="Tahoma"/>
          <w:color w:val="FF0000"/>
        </w:rPr>
        <w:t xml:space="preserve"> You </w:t>
      </w:r>
      <w:r w:rsidRPr="00151D85">
        <w:rPr>
          <w:rFonts w:ascii="Tahoma" w:hAnsi="Tahoma" w:cs="Tahoma"/>
          <w:b/>
          <w:bCs/>
          <w:color w:val="FF0000"/>
        </w:rPr>
        <w:t>must</w:t>
      </w:r>
      <w:r w:rsidRPr="00151D85">
        <w:rPr>
          <w:rFonts w:ascii="Tahoma" w:hAnsi="Tahoma" w:cs="Tahoma"/>
          <w:color w:val="FF0000"/>
        </w:rPr>
        <w:t xml:space="preserve"> notify your student support officer within 14 days of starting this unit, failure to do so may result in you being charged for the full enrolment fee of this unit!</w:t>
      </w:r>
    </w:p>
    <w:p w14:paraId="33A4C27C" w14:textId="77777777" w:rsidR="00151D85" w:rsidRDefault="00151D85" w:rsidP="000F6E13">
      <w:pPr>
        <w:tabs>
          <w:tab w:val="left" w:pos="9096"/>
        </w:tabs>
        <w:spacing w:before="39" w:after="0" w:line="180" w:lineRule="exact"/>
        <w:ind w:left="125" w:right="-20"/>
        <w:rPr>
          <w:rFonts w:ascii="Arial" w:eastAsia="Arial" w:hAnsi="Arial" w:cs="Arial"/>
          <w:position w:val="-1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15"/>
        <w:gridCol w:w="4345"/>
        <w:gridCol w:w="4764"/>
        <w:gridCol w:w="2783"/>
        <w:gridCol w:w="2783"/>
      </w:tblGrid>
      <w:tr w:rsidR="00BF0E4F" w14:paraId="57DE19E5" w14:textId="2E07548B" w:rsidTr="00BF0E4F">
        <w:trPr>
          <w:trHeight w:val="548"/>
        </w:trPr>
        <w:tc>
          <w:tcPr>
            <w:tcW w:w="201" w:type="pct"/>
            <w:shd w:val="clear" w:color="auto" w:fill="0070C0"/>
            <w:vAlign w:val="center"/>
          </w:tcPr>
          <w:p w14:paraId="27DEA389" w14:textId="0782F679" w:rsidR="00BF0E4F" w:rsidRPr="001F6435" w:rsidRDefault="00BF0E4F" w:rsidP="002E19A9">
            <w:pPr>
              <w:spacing w:before="39" w:line="180" w:lineRule="exact"/>
              <w:ind w:right="-20"/>
              <w:jc w:val="center"/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</w:pPr>
            <w:r w:rsidRPr="001F6435"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  <w:t>#</w:t>
            </w:r>
          </w:p>
        </w:tc>
        <w:tc>
          <w:tcPr>
            <w:tcW w:w="1421" w:type="pct"/>
            <w:shd w:val="clear" w:color="auto" w:fill="0070C0"/>
            <w:vAlign w:val="center"/>
          </w:tcPr>
          <w:p w14:paraId="03E86623" w14:textId="46364232" w:rsidR="00BF0E4F" w:rsidRPr="001F6435" w:rsidRDefault="00BF0E4F" w:rsidP="002E19A9">
            <w:pPr>
              <w:spacing w:before="39" w:line="180" w:lineRule="exact"/>
              <w:ind w:right="-20"/>
              <w:jc w:val="center"/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</w:pPr>
            <w:r w:rsidRPr="001F6435"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  <w:t>FIRST NAME</w:t>
            </w:r>
          </w:p>
        </w:tc>
        <w:tc>
          <w:tcPr>
            <w:tcW w:w="1558" w:type="pct"/>
            <w:shd w:val="clear" w:color="auto" w:fill="0070C0"/>
            <w:vAlign w:val="center"/>
          </w:tcPr>
          <w:p w14:paraId="05A2F6AE" w14:textId="2A964185" w:rsidR="00BF0E4F" w:rsidRPr="001F6435" w:rsidRDefault="00BF0E4F" w:rsidP="002E19A9">
            <w:pPr>
              <w:spacing w:before="39" w:line="180" w:lineRule="exact"/>
              <w:ind w:right="-20"/>
              <w:jc w:val="center"/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</w:pPr>
            <w:r w:rsidRPr="001F6435"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  <w:t>SURNAME</w:t>
            </w:r>
          </w:p>
        </w:tc>
        <w:tc>
          <w:tcPr>
            <w:tcW w:w="910" w:type="pct"/>
            <w:shd w:val="clear" w:color="auto" w:fill="0070C0"/>
            <w:vAlign w:val="center"/>
          </w:tcPr>
          <w:p w14:paraId="7B40EDA1" w14:textId="77777777" w:rsidR="00BF0E4F" w:rsidRPr="001F6435" w:rsidRDefault="00BF0E4F" w:rsidP="002E19A9">
            <w:pPr>
              <w:spacing w:before="39" w:line="180" w:lineRule="exact"/>
              <w:ind w:right="-20"/>
              <w:jc w:val="center"/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</w:pPr>
            <w:r w:rsidRPr="001F6435"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  <w:t>MOBILE NUMBER</w:t>
            </w:r>
          </w:p>
        </w:tc>
        <w:tc>
          <w:tcPr>
            <w:tcW w:w="910" w:type="pct"/>
            <w:shd w:val="clear" w:color="auto" w:fill="0070C0"/>
            <w:vAlign w:val="center"/>
          </w:tcPr>
          <w:p w14:paraId="6A4336FA" w14:textId="37A22044" w:rsidR="00BF0E4F" w:rsidRPr="001F6435" w:rsidRDefault="00BF0E4F" w:rsidP="002E19A9">
            <w:pPr>
              <w:spacing w:before="39" w:line="180" w:lineRule="exact"/>
              <w:ind w:right="-20"/>
              <w:jc w:val="center"/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</w:pPr>
            <w:r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  <w:t>STUDENT ID #</w:t>
            </w:r>
          </w:p>
        </w:tc>
      </w:tr>
      <w:tr w:rsidR="00BF0E4F" w14:paraId="3F3A9D16" w14:textId="77777777" w:rsidTr="00BF0E4F">
        <w:trPr>
          <w:trHeight w:val="548"/>
        </w:trPr>
        <w:tc>
          <w:tcPr>
            <w:tcW w:w="201" w:type="pct"/>
            <w:vAlign w:val="center"/>
          </w:tcPr>
          <w:p w14:paraId="328A98F5" w14:textId="77777777" w:rsidR="00BF0E4F" w:rsidRPr="000F6E13" w:rsidRDefault="00BF0E4F" w:rsidP="000F6E13">
            <w:pPr>
              <w:pStyle w:val="ListParagraph"/>
              <w:numPr>
                <w:ilvl w:val="0"/>
                <w:numId w:val="6"/>
              </w:numPr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  <w:tc>
          <w:tcPr>
            <w:tcW w:w="1421" w:type="pct"/>
            <w:vAlign w:val="center"/>
          </w:tcPr>
          <w:p w14:paraId="082A8371" w14:textId="23349025" w:rsidR="00BF0E4F" w:rsidRDefault="00BF0E4F" w:rsidP="001951D7">
            <w:pPr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  <w:tc>
          <w:tcPr>
            <w:tcW w:w="1558" w:type="pct"/>
            <w:vAlign w:val="center"/>
          </w:tcPr>
          <w:p w14:paraId="62012FC9" w14:textId="77777777" w:rsidR="00BF0E4F" w:rsidRDefault="00BF0E4F" w:rsidP="001951D7">
            <w:pPr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  <w:tc>
          <w:tcPr>
            <w:tcW w:w="910" w:type="pct"/>
            <w:vAlign w:val="center"/>
          </w:tcPr>
          <w:p w14:paraId="3410ECB1" w14:textId="77777777" w:rsidR="00BF0E4F" w:rsidRDefault="00BF0E4F" w:rsidP="001951D7">
            <w:pPr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  <w:tc>
          <w:tcPr>
            <w:tcW w:w="910" w:type="pct"/>
            <w:vAlign w:val="center"/>
          </w:tcPr>
          <w:p w14:paraId="62931286" w14:textId="65F2F0E8" w:rsidR="00BF0E4F" w:rsidRDefault="00BF0E4F" w:rsidP="001951D7">
            <w:pPr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</w:tr>
    </w:tbl>
    <w:p w14:paraId="2E59D7F8" w14:textId="6760756D" w:rsidR="00624737" w:rsidRDefault="009D1152" w:rsidP="001951D7">
      <w:pPr>
        <w:spacing w:before="39" w:after="0" w:line="180" w:lineRule="exact"/>
        <w:ind w:left="125" w:right="-20"/>
        <w:rPr>
          <w:rFonts w:ascii="Segoe UI Light" w:eastAsia="Arial" w:hAnsi="Segoe UI Light" w:cs="Segoe UI Light"/>
          <w:position w:val="-1"/>
          <w:sz w:val="16"/>
          <w:szCs w:val="16"/>
        </w:rPr>
      </w:pPr>
      <w:r>
        <w:rPr>
          <w:rFonts w:ascii="Segoe UI Light" w:hAnsi="Segoe UI Light" w:cs="Segoe UI Light"/>
          <w:b/>
          <w:noProof/>
        </w:rPr>
        <w:drawing>
          <wp:anchor distT="0" distB="0" distL="114300" distR="114300" simplePos="0" relativeHeight="251660288" behindDoc="1" locked="0" layoutInCell="1" allowOverlap="1" wp14:anchorId="3527CF6B" wp14:editId="7DAD22CE">
            <wp:simplePos x="0" y="0"/>
            <wp:positionH relativeFrom="column">
              <wp:posOffset>9416098</wp:posOffset>
            </wp:positionH>
            <wp:positionV relativeFrom="paragraph">
              <wp:posOffset>2958782</wp:posOffset>
            </wp:positionV>
            <wp:extent cx="504366" cy="449444"/>
            <wp:effectExtent l="27622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792780">
                      <a:off x="0" y="0"/>
                      <a:ext cx="504366" cy="4494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87"/>
        <w:gridCol w:w="588"/>
        <w:gridCol w:w="538"/>
        <w:gridCol w:w="535"/>
        <w:gridCol w:w="513"/>
        <w:gridCol w:w="538"/>
        <w:gridCol w:w="559"/>
        <w:gridCol w:w="556"/>
        <w:gridCol w:w="556"/>
        <w:gridCol w:w="556"/>
        <w:gridCol w:w="556"/>
        <w:gridCol w:w="553"/>
        <w:gridCol w:w="553"/>
        <w:gridCol w:w="553"/>
        <w:gridCol w:w="553"/>
        <w:gridCol w:w="553"/>
        <w:gridCol w:w="620"/>
        <w:gridCol w:w="3312"/>
      </w:tblGrid>
      <w:tr w:rsidR="00853A23" w14:paraId="64C794D6" w14:textId="6711FA6A" w:rsidTr="00853A23">
        <w:trPr>
          <w:trHeight w:hRule="exact" w:val="719"/>
        </w:trPr>
        <w:tc>
          <w:tcPr>
            <w:tcW w:w="3916" w:type="pct"/>
            <w:gridSpan w:val="17"/>
            <w:tcBorders>
              <w:top w:val="single" w:sz="7" w:space="0" w:color="000000"/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0070C0"/>
            <w:vAlign w:val="center"/>
          </w:tcPr>
          <w:p w14:paraId="50F81C91" w14:textId="1BF76871" w:rsidR="00853A23" w:rsidRDefault="00853A23" w:rsidP="00947DC6">
            <w:pPr>
              <w:spacing w:before="70" w:after="0" w:line="240" w:lineRule="auto"/>
              <w:ind w:left="23" w:right="113"/>
              <w:jc w:val="center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  <w:r w:rsidRPr="001F6435">
              <w:rPr>
                <w:rFonts w:ascii="Tahoma" w:eastAsia="Arial" w:hAnsi="Tahoma" w:cs="Tahoma"/>
                <w:b/>
                <w:bCs/>
                <w:color w:val="FFFFFF" w:themeColor="background1"/>
                <w:sz w:val="36"/>
                <w:szCs w:val="28"/>
              </w:rPr>
              <w:t xml:space="preserve">RECORD OF STUDY (EVIDENCE OF PARTICIPATION) </w:t>
            </w:r>
          </w:p>
        </w:tc>
        <w:tc>
          <w:tcPr>
            <w:tcW w:w="1084" w:type="pct"/>
            <w:tcBorders>
              <w:top w:val="single" w:sz="7" w:space="0" w:color="000000"/>
              <w:left w:val="single" w:sz="8" w:space="0" w:color="000000"/>
              <w:bottom w:val="single" w:sz="4" w:space="0" w:color="auto"/>
              <w:right w:val="single" w:sz="9" w:space="0" w:color="000000"/>
            </w:tcBorders>
            <w:shd w:val="clear" w:color="auto" w:fill="0070C0"/>
          </w:tcPr>
          <w:p w14:paraId="37C0A7C0" w14:textId="65CDECEA" w:rsidR="00853A23" w:rsidRPr="001F6435" w:rsidRDefault="00853A23" w:rsidP="00947DC6">
            <w:pPr>
              <w:spacing w:before="70" w:after="0" w:line="240" w:lineRule="auto"/>
              <w:ind w:left="23" w:right="113"/>
              <w:jc w:val="center"/>
              <w:rPr>
                <w:rFonts w:ascii="Tahoma" w:eastAsia="Arial" w:hAnsi="Tahoma" w:cs="Tahoma"/>
                <w:b/>
                <w:bCs/>
                <w:color w:val="FFFFFF" w:themeColor="background1"/>
                <w:sz w:val="36"/>
                <w:szCs w:val="28"/>
              </w:rPr>
            </w:pPr>
            <w:r w:rsidRPr="00853A23">
              <w:rPr>
                <w:rFonts w:ascii="Tahoma" w:eastAsia="Arial" w:hAnsi="Tahoma" w:cs="Tahoma"/>
                <w:b/>
                <w:bCs/>
                <w:color w:val="FFFFFF" w:themeColor="background1"/>
                <w:szCs w:val="18"/>
              </w:rPr>
              <w:t>ASSESSMENT SUBMISSIONS</w:t>
            </w:r>
          </w:p>
        </w:tc>
      </w:tr>
      <w:tr w:rsidR="00853A23" w14:paraId="775610F3" w14:textId="74F03DA0" w:rsidTr="00853A23">
        <w:trPr>
          <w:trHeight w:hRule="exact" w:val="88"/>
        </w:trPr>
        <w:tc>
          <w:tcPr>
            <w:tcW w:w="1010" w:type="pct"/>
            <w:vMerge w:val="restar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FFFF00"/>
            <w:vAlign w:val="center"/>
          </w:tcPr>
          <w:p w14:paraId="57A5B7AC" w14:textId="49771F93" w:rsidR="00853A23" w:rsidRPr="001F6435" w:rsidRDefault="00853A23" w:rsidP="001F6435">
            <w:pPr>
              <w:pStyle w:val="NoSpacing"/>
              <w:jc w:val="center"/>
              <w:rPr>
                <w:rFonts w:ascii="Tahoma" w:hAnsi="Tahoma" w:cs="Tahoma"/>
              </w:rPr>
            </w:pPr>
            <w:r w:rsidRPr="001F6435">
              <w:rPr>
                <w:rFonts w:ascii="Tahoma" w:hAnsi="Tahoma" w:cs="Tahoma"/>
              </w:rPr>
              <w:t xml:space="preserve">Using the boxes below, please record each day you attended class, </w:t>
            </w:r>
            <w:r>
              <w:rPr>
                <w:rFonts w:ascii="Tahoma" w:hAnsi="Tahoma" w:cs="Tahoma"/>
              </w:rPr>
              <w:t xml:space="preserve">each </w:t>
            </w:r>
            <w:r w:rsidRPr="001F6435">
              <w:rPr>
                <w:rFonts w:ascii="Tahoma" w:hAnsi="Tahoma" w:cs="Tahoma"/>
              </w:rPr>
              <w:t>student support session</w:t>
            </w:r>
            <w:r>
              <w:rPr>
                <w:rFonts w:ascii="Tahoma" w:hAnsi="Tahoma" w:cs="Tahoma"/>
              </w:rPr>
              <w:t xml:space="preserve"> (including video conference, phone or email)</w:t>
            </w:r>
            <w:r w:rsidRPr="001F6435">
              <w:rPr>
                <w:rFonts w:ascii="Tahoma" w:hAnsi="Tahoma" w:cs="Tahoma"/>
              </w:rPr>
              <w:t xml:space="preserve"> or independent study</w:t>
            </w:r>
            <w:r>
              <w:rPr>
                <w:rFonts w:ascii="Tahoma" w:hAnsi="Tahoma" w:cs="Tahoma"/>
              </w:rPr>
              <w:t xml:space="preserve"> sessions</w:t>
            </w:r>
            <w:r w:rsidRPr="001F6435">
              <w:rPr>
                <w:rFonts w:ascii="Tahoma" w:hAnsi="Tahoma" w:cs="Tahoma"/>
              </w:rPr>
              <w:t>.</w:t>
            </w:r>
          </w:p>
        </w:tc>
        <w:tc>
          <w:tcPr>
            <w:tcW w:w="192" w:type="pct"/>
            <w:vMerge w:val="restar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0B842AD6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76" w:type="pct"/>
            <w:vMerge w:val="restar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686C160D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75" w:type="pct"/>
            <w:vMerge w:val="restar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1596E769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68" w:type="pct"/>
            <w:vMerge w:val="restar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59387631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76" w:type="pct"/>
            <w:vMerge w:val="restar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661B27D7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3" w:type="pct"/>
            <w:vMerge w:val="restar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3AD44E7A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2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7DD38352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2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3661DB4C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82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6326CBD9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82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62672A7B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81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2AD5AB0B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81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620F9039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81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0A1CC2A3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81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0C639839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81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63D36E3D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203" w:type="pct"/>
            <w:tcBorders>
              <w:top w:val="single" w:sz="7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</w:tcPr>
          <w:p w14:paraId="41390874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084" w:type="pct"/>
            <w:vMerge w:val="restart"/>
            <w:tcBorders>
              <w:top w:val="single" w:sz="4" w:space="0" w:color="auto"/>
              <w:left w:val="single" w:sz="8" w:space="0" w:color="000000"/>
              <w:right w:val="single" w:sz="9" w:space="0" w:color="000000"/>
            </w:tcBorders>
            <w:shd w:val="clear" w:color="auto" w:fill="auto"/>
          </w:tcPr>
          <w:p w14:paraId="4E241D0D" w14:textId="314D59B2" w:rsidR="00853A23" w:rsidRDefault="00853A23" w:rsidP="00853A23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853A23">
              <w:rPr>
                <w:rFonts w:ascii="Tahoma" w:hAnsi="Tahoma" w:cs="Tahoma"/>
                <w:b/>
                <w:bCs/>
              </w:rPr>
              <w:t>I HAVE SUBMITTED THE FOLLOWING NUMBER OF ASSESSMENT TASK</w:t>
            </w:r>
            <w:r>
              <w:rPr>
                <w:rFonts w:ascii="Tahoma" w:hAnsi="Tahoma" w:cs="Tahoma"/>
                <w:b/>
                <w:bCs/>
              </w:rPr>
              <w:t>S FOR THIS UNIT</w:t>
            </w:r>
          </w:p>
          <w:p w14:paraId="4C28FD78" w14:textId="77777777" w:rsidR="00853A23" w:rsidRDefault="00853A23" w:rsidP="00853A23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</w:p>
          <w:p w14:paraId="13C929A9" w14:textId="77777777" w:rsidR="00853A23" w:rsidRDefault="00853A23" w:rsidP="00853A23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_______________</w:t>
            </w:r>
          </w:p>
          <w:p w14:paraId="009BAF71" w14:textId="500857D6" w:rsidR="00853A23" w:rsidRPr="00853A23" w:rsidRDefault="00853A23" w:rsidP="00853A23">
            <w:pPr>
              <w:pStyle w:val="NoSpacing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853A23">
              <w:rPr>
                <w:rFonts w:ascii="Tahoma" w:hAnsi="Tahoma" w:cs="Tahoma"/>
                <w:sz w:val="18"/>
                <w:szCs w:val="18"/>
              </w:rPr>
              <w:t>(Enter the # of submissions)</w:t>
            </w:r>
          </w:p>
          <w:p w14:paraId="6B1E83A8" w14:textId="77777777" w:rsidR="00853A23" w:rsidRPr="00853A23" w:rsidRDefault="00853A23" w:rsidP="00853A23">
            <w:pPr>
              <w:pStyle w:val="NoSpacing"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382C94D3" w14:textId="6643B993" w:rsidR="00853A23" w:rsidRDefault="00D90400" w:rsidP="00853A23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 xml:space="preserve">I </w:t>
            </w:r>
            <w:r w:rsidR="00853A23">
              <w:rPr>
                <w:rFonts w:ascii="Tahoma" w:hAnsi="Tahoma" w:cs="Tahoma"/>
                <w:b/>
                <w:bCs/>
              </w:rPr>
              <w:t xml:space="preserve">SUBMITTED </w:t>
            </w:r>
            <w:r>
              <w:rPr>
                <w:rFonts w:ascii="Tahoma" w:hAnsi="Tahoma" w:cs="Tahoma"/>
                <w:b/>
                <w:bCs/>
              </w:rPr>
              <w:t xml:space="preserve">THE ASSESSMENT TASKS </w:t>
            </w:r>
            <w:r w:rsidR="00853A23">
              <w:rPr>
                <w:rFonts w:ascii="Tahoma" w:hAnsi="Tahoma" w:cs="Tahoma"/>
                <w:b/>
                <w:bCs/>
              </w:rPr>
              <w:t>USING THE FOLLOWING METHOD</w:t>
            </w:r>
          </w:p>
          <w:p w14:paraId="00ACA9DE" w14:textId="77777777" w:rsidR="00853A23" w:rsidRDefault="00853A23" w:rsidP="00853A23">
            <w:pPr>
              <w:pStyle w:val="NoSpacing"/>
              <w:rPr>
                <w:rFonts w:ascii="Tahoma" w:hAnsi="Tahoma" w:cs="Tahoma"/>
                <w:b/>
                <w:bCs/>
              </w:rPr>
            </w:pPr>
          </w:p>
          <w:p w14:paraId="3DACD402" w14:textId="2AF74BD7" w:rsidR="00853A23" w:rsidRPr="00853A23" w:rsidRDefault="00853A23" w:rsidP="00853A23">
            <w:pPr>
              <w:pStyle w:val="NoSpacing"/>
              <w:numPr>
                <w:ilvl w:val="0"/>
                <w:numId w:val="9"/>
              </w:num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sz w:val="18"/>
                <w:szCs w:val="18"/>
              </w:rPr>
              <w:t>In person</w:t>
            </w:r>
            <w:r w:rsidRPr="00853A23">
              <w:rPr>
                <w:rFonts w:ascii="Tahoma" w:hAnsi="Tahoma" w:cs="Tahoma"/>
                <w:sz w:val="18"/>
                <w:szCs w:val="18"/>
              </w:rPr>
              <w:t xml:space="preserve"> to my </w:t>
            </w:r>
            <w:r>
              <w:rPr>
                <w:rFonts w:ascii="Tahoma" w:hAnsi="Tahoma" w:cs="Tahoma"/>
                <w:sz w:val="18"/>
                <w:szCs w:val="18"/>
              </w:rPr>
              <w:t>trainer/a</w:t>
            </w:r>
            <w:r w:rsidRPr="00853A23">
              <w:rPr>
                <w:rFonts w:ascii="Tahoma" w:hAnsi="Tahoma" w:cs="Tahoma"/>
                <w:sz w:val="18"/>
                <w:szCs w:val="18"/>
              </w:rPr>
              <w:t>ssessor</w:t>
            </w:r>
          </w:p>
          <w:p w14:paraId="69AE5E7D" w14:textId="77777777" w:rsidR="00853A23" w:rsidRPr="00853A23" w:rsidRDefault="00853A23" w:rsidP="00853A23">
            <w:pPr>
              <w:pStyle w:val="NoSpacing"/>
              <w:numPr>
                <w:ilvl w:val="0"/>
                <w:numId w:val="9"/>
              </w:num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sz w:val="18"/>
                <w:szCs w:val="18"/>
              </w:rPr>
              <w:t>VIA the student portal</w:t>
            </w:r>
          </w:p>
          <w:p w14:paraId="515CF066" w14:textId="42919DD3" w:rsidR="00853A23" w:rsidRPr="00853A23" w:rsidRDefault="00853A23" w:rsidP="00853A23">
            <w:pPr>
              <w:pStyle w:val="NoSpacing"/>
              <w:numPr>
                <w:ilvl w:val="0"/>
                <w:numId w:val="9"/>
              </w:numPr>
              <w:rPr>
                <w:rFonts w:ascii="Tahoma" w:hAnsi="Tahoma" w:cs="Tahoma"/>
              </w:rPr>
            </w:pPr>
            <w:r w:rsidRPr="00853A23">
              <w:rPr>
                <w:rFonts w:ascii="Tahoma" w:hAnsi="Tahoma" w:cs="Tahoma"/>
                <w:sz w:val="18"/>
                <w:szCs w:val="18"/>
              </w:rPr>
              <w:t xml:space="preserve">VIA email to </w:t>
            </w:r>
            <w:hyperlink r:id="rId15" w:history="1">
              <w:r w:rsidRPr="00853A23">
                <w:rPr>
                  <w:rStyle w:val="Hyperlink"/>
                  <w:rFonts w:ascii="Tahoma" w:hAnsi="Tahoma" w:cs="Tahoma"/>
                  <w:sz w:val="18"/>
                  <w:szCs w:val="18"/>
                </w:rPr>
                <w:t>support@its.vic.edu.au</w:t>
              </w:r>
            </w:hyperlink>
          </w:p>
          <w:p w14:paraId="33C68865" w14:textId="4FDF9FF3" w:rsidR="00853A23" w:rsidRDefault="00853A23" w:rsidP="00853A23">
            <w:pPr>
              <w:pStyle w:val="NoSpacing"/>
              <w:rPr>
                <w:rFonts w:ascii="Tahoma" w:hAnsi="Tahoma" w:cs="Tahoma"/>
                <w:sz w:val="18"/>
                <w:szCs w:val="18"/>
              </w:rPr>
            </w:pPr>
          </w:p>
          <w:p w14:paraId="3F790AE7" w14:textId="7F76C9F7" w:rsidR="00853A23" w:rsidRPr="00853A23" w:rsidRDefault="00853A23" w:rsidP="00853A23">
            <w:pPr>
              <w:pStyle w:val="NoSpacing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 SIGNED: _______________________</w:t>
            </w:r>
            <w:r w:rsidRPr="00853A23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</w:tr>
      <w:tr w:rsidR="00853A23" w:rsidRPr="00D13C61" w14:paraId="4F3C5685" w14:textId="21A4096D" w:rsidTr="00151D85">
        <w:trPr>
          <w:cantSplit/>
          <w:trHeight w:hRule="exact" w:val="2347"/>
        </w:trPr>
        <w:tc>
          <w:tcPr>
            <w:tcW w:w="1010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FFFF00"/>
            <w:vAlign w:val="center"/>
          </w:tcPr>
          <w:p w14:paraId="3BD53383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</w:p>
        </w:tc>
        <w:tc>
          <w:tcPr>
            <w:tcW w:w="192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</w:tcPr>
          <w:p w14:paraId="7D25FE87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</w:p>
        </w:tc>
        <w:tc>
          <w:tcPr>
            <w:tcW w:w="176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</w:tcPr>
          <w:p w14:paraId="35A28E5C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</w:p>
        </w:tc>
        <w:tc>
          <w:tcPr>
            <w:tcW w:w="175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</w:tcPr>
          <w:p w14:paraId="383C2914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</w:p>
        </w:tc>
        <w:tc>
          <w:tcPr>
            <w:tcW w:w="168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</w:tcPr>
          <w:p w14:paraId="7700ACF1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</w:p>
        </w:tc>
        <w:tc>
          <w:tcPr>
            <w:tcW w:w="176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</w:tcPr>
          <w:p w14:paraId="6FF7A118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</w:p>
        </w:tc>
        <w:tc>
          <w:tcPr>
            <w:tcW w:w="183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</w:tcPr>
          <w:p w14:paraId="09EC0631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</w:p>
        </w:tc>
        <w:tc>
          <w:tcPr>
            <w:tcW w:w="182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3EB62BA4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2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6DB50200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2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541AA885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2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1DBFCD29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1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622E6560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1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28F3F8A8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1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32970446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1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668BB098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1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180295C8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203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3638D5F9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084" w:type="pct"/>
            <w:vMerge/>
            <w:tcBorders>
              <w:left w:val="single" w:sz="8" w:space="0" w:color="000000"/>
              <w:right w:val="single" w:sz="9" w:space="0" w:color="000000"/>
            </w:tcBorders>
            <w:shd w:val="clear" w:color="auto" w:fill="auto"/>
            <w:textDirection w:val="btLr"/>
          </w:tcPr>
          <w:p w14:paraId="2D0A5558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</w:tr>
      <w:tr w:rsidR="00853A23" w:rsidRPr="00544F2B" w14:paraId="7ED875CA" w14:textId="0078D409" w:rsidTr="00151D85">
        <w:trPr>
          <w:trHeight w:hRule="exact" w:val="713"/>
        </w:trPr>
        <w:tc>
          <w:tcPr>
            <w:tcW w:w="101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8D006AE" w14:textId="5BB93E3C" w:rsidR="00853A23" w:rsidRPr="00B1182A" w:rsidRDefault="00853A23" w:rsidP="00B1182A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B1182A">
              <w:rPr>
                <w:rFonts w:ascii="Tahoma" w:hAnsi="Tahoma" w:cs="Tahoma"/>
              </w:rPr>
              <w:t>RECORD YOUR ATTENDANCE / STUDY PERIOD</w:t>
            </w:r>
          </w:p>
        </w:tc>
        <w:tc>
          <w:tcPr>
            <w:tcW w:w="1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9D1D4C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79CF85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1ACBCE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0950F1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72DC62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7D633C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54C126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82AC2A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13AD89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F5385D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80083A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C854A3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63DA91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C4AEFC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79F03D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020864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084" w:type="pct"/>
            <w:vMerge/>
            <w:tcBorders>
              <w:left w:val="single" w:sz="8" w:space="0" w:color="000000"/>
              <w:right w:val="single" w:sz="9" w:space="0" w:color="000000"/>
            </w:tcBorders>
            <w:shd w:val="clear" w:color="auto" w:fill="auto"/>
          </w:tcPr>
          <w:p w14:paraId="366B0030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</w:tr>
      <w:tr w:rsidR="00853A23" w:rsidRPr="00544F2B" w14:paraId="0B94E1EB" w14:textId="41F2FDA4" w:rsidTr="00853A23">
        <w:trPr>
          <w:trHeight w:hRule="exact" w:val="576"/>
        </w:trPr>
        <w:tc>
          <w:tcPr>
            <w:tcW w:w="101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12BCD7A" w14:textId="6BF13E24" w:rsidR="00853A23" w:rsidRPr="001F6435" w:rsidRDefault="00853A23" w:rsidP="00B1182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ENTER </w:t>
            </w:r>
            <w:r w:rsidRPr="001F6435">
              <w:rPr>
                <w:rFonts w:ascii="Tahoma" w:hAnsi="Tahoma" w:cs="Tahoma"/>
              </w:rPr>
              <w:t>STUDY MODE</w:t>
            </w:r>
          </w:p>
        </w:tc>
        <w:tc>
          <w:tcPr>
            <w:tcW w:w="1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76AE58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0B2476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828912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D17F50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0DD8A2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3C9E02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86A6CA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B97B16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B3BD75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77E967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1DB3A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840C80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E04878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8DF64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AEC7DD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36162B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084" w:type="pct"/>
            <w:vMerge/>
            <w:tcBorders>
              <w:left w:val="single" w:sz="8" w:space="0" w:color="000000"/>
              <w:right w:val="single" w:sz="9" w:space="0" w:color="000000"/>
            </w:tcBorders>
            <w:shd w:val="clear" w:color="auto" w:fill="auto"/>
          </w:tcPr>
          <w:p w14:paraId="21F95778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</w:tr>
      <w:tr w:rsidR="00853A23" w:rsidRPr="00544F2B" w14:paraId="53CAB102" w14:textId="759D56BB" w:rsidTr="00853A23">
        <w:trPr>
          <w:trHeight w:hRule="exact" w:val="576"/>
        </w:trPr>
        <w:tc>
          <w:tcPr>
            <w:tcW w:w="101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1B5D8BE" w14:textId="45FC753D" w:rsidR="00853A23" w:rsidRDefault="00853A23" w:rsidP="00B1182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ITIALS</w:t>
            </w:r>
          </w:p>
        </w:tc>
        <w:tc>
          <w:tcPr>
            <w:tcW w:w="1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48A4E0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E9F387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305DD5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8C7B69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674C79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EDBC48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5D1FF4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9F889D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48D8FC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B91AC7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453F54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9B36BC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8F8D22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262C18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7646EC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8B9A08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084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auto"/>
          </w:tcPr>
          <w:p w14:paraId="3015305B" w14:textId="77777777" w:rsidR="00853A23" w:rsidRPr="00D13C61" w:rsidRDefault="00853A23" w:rsidP="00947DC6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</w:tr>
    </w:tbl>
    <w:p w14:paraId="3028E269" w14:textId="2B82A066" w:rsidR="00E07D0C" w:rsidRDefault="00E07D0C" w:rsidP="001951D7">
      <w:pPr>
        <w:spacing w:before="39" w:after="0" w:line="180" w:lineRule="exact"/>
        <w:ind w:left="125" w:right="-20"/>
        <w:rPr>
          <w:rFonts w:ascii="Segoe UI Light" w:eastAsia="Arial" w:hAnsi="Segoe UI Light" w:cs="Segoe UI Light"/>
          <w:position w:val="-1"/>
          <w:sz w:val="16"/>
          <w:szCs w:val="16"/>
        </w:rPr>
      </w:pPr>
    </w:p>
    <w:tbl>
      <w:tblPr>
        <w:tblStyle w:val="TableGrid"/>
        <w:tblW w:w="0" w:type="auto"/>
        <w:tblInd w:w="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85"/>
        <w:gridCol w:w="7590"/>
      </w:tblGrid>
      <w:tr w:rsidR="00BC3BEF" w14:paraId="5586A7DC" w14:textId="77777777" w:rsidTr="00BC3BEF">
        <w:tc>
          <w:tcPr>
            <w:tcW w:w="7645" w:type="dxa"/>
          </w:tcPr>
          <w:p w14:paraId="52346291" w14:textId="3E7D88B9" w:rsidR="00BC3BEF" w:rsidRDefault="00BC3BEF" w:rsidP="00BC3BEF">
            <w:pPr>
              <w:spacing w:before="39" w:line="180" w:lineRule="exact"/>
              <w:ind w:right="-20"/>
              <w:rPr>
                <w:rFonts w:ascii="Segoe UI Light" w:eastAsia="Arial" w:hAnsi="Segoe UI Light" w:cs="Segoe UI Light"/>
                <w:b/>
                <w:bCs/>
                <w:position w:val="-1"/>
                <w:sz w:val="16"/>
                <w:szCs w:val="16"/>
              </w:rPr>
            </w:pPr>
            <w:r w:rsidRPr="00BC3BEF">
              <w:rPr>
                <w:rFonts w:ascii="Segoe UI Light" w:eastAsia="Arial" w:hAnsi="Segoe UI Light" w:cs="Segoe UI Light"/>
                <w:b/>
                <w:bCs/>
                <w:position w:val="-1"/>
                <w:sz w:val="16"/>
                <w:szCs w:val="16"/>
              </w:rPr>
              <w:t>PLEASE NOTE: For this unit you MUST complete a minimum of</w:t>
            </w:r>
            <w:r w:rsidR="00BD70EF">
              <w:rPr>
                <w:rFonts w:ascii="Segoe UI Light" w:eastAsia="Arial" w:hAnsi="Segoe UI Light" w:cs="Segoe UI Light"/>
                <w:b/>
                <w:bCs/>
                <w:position w:val="-1"/>
                <w:sz w:val="16"/>
                <w:szCs w:val="16"/>
              </w:rPr>
              <w:t xml:space="preserve"> study hours both face to face and via personal / independent study. This </w:t>
            </w:r>
            <w:proofErr w:type="gramStart"/>
            <w:r w:rsidR="00BD70EF">
              <w:rPr>
                <w:rFonts w:ascii="Segoe UI Light" w:eastAsia="Arial" w:hAnsi="Segoe UI Light" w:cs="Segoe UI Light"/>
                <w:b/>
                <w:bCs/>
                <w:position w:val="-1"/>
                <w:sz w:val="16"/>
                <w:szCs w:val="16"/>
              </w:rPr>
              <w:t>units</w:t>
            </w:r>
            <w:proofErr w:type="gramEnd"/>
            <w:r w:rsidR="00BD70EF">
              <w:rPr>
                <w:rFonts w:ascii="Segoe UI Light" w:eastAsia="Arial" w:hAnsi="Segoe UI Light" w:cs="Segoe UI Light"/>
                <w:b/>
                <w:bCs/>
                <w:position w:val="-1"/>
                <w:sz w:val="16"/>
                <w:szCs w:val="16"/>
              </w:rPr>
              <w:t xml:space="preserve"> study plan can be found on your student portal or via your student support officer. </w:t>
            </w:r>
          </w:p>
          <w:p w14:paraId="17C29423" w14:textId="137E304A" w:rsidR="00BC3BEF" w:rsidRDefault="00BC3BEF" w:rsidP="00BC3BEF">
            <w:pPr>
              <w:spacing w:before="39" w:line="180" w:lineRule="exact"/>
              <w:ind w:right="-20"/>
              <w:rPr>
                <w:rFonts w:ascii="Segoe UI Light" w:eastAsia="Arial" w:hAnsi="Segoe UI Light" w:cs="Segoe UI Light"/>
                <w:b/>
                <w:bCs/>
                <w:position w:val="-1"/>
                <w:sz w:val="16"/>
                <w:szCs w:val="16"/>
              </w:rPr>
            </w:pPr>
          </w:p>
        </w:tc>
        <w:tc>
          <w:tcPr>
            <w:tcW w:w="7645" w:type="dxa"/>
          </w:tcPr>
          <w:p w14:paraId="3731ED72" w14:textId="6C2950F2" w:rsidR="00BC3BEF" w:rsidRPr="00BC3BEF" w:rsidRDefault="00BC3BEF" w:rsidP="001951D7">
            <w:pPr>
              <w:spacing w:before="39" w:line="180" w:lineRule="exact"/>
              <w:ind w:right="-20"/>
              <w:rPr>
                <w:rFonts w:ascii="Segoe UI Light" w:eastAsia="Arial" w:hAnsi="Segoe UI Light" w:cs="Segoe UI Light"/>
                <w:b/>
                <w:bCs/>
                <w:position w:val="-1"/>
                <w:sz w:val="20"/>
                <w:szCs w:val="20"/>
              </w:rPr>
            </w:pPr>
            <w:r w:rsidRPr="00BC3BEF">
              <w:rPr>
                <w:rFonts w:ascii="Segoe UI Light" w:eastAsia="Arial" w:hAnsi="Segoe UI Light" w:cs="Segoe UI Light"/>
                <w:b/>
                <w:bCs/>
                <w:position w:val="-1"/>
                <w:sz w:val="20"/>
                <w:szCs w:val="20"/>
              </w:rPr>
              <w:t>STUDENT INSTRUCTIONS</w:t>
            </w:r>
          </w:p>
          <w:p w14:paraId="1EB9B5F8" w14:textId="218645D6" w:rsidR="00BC3BEF" w:rsidRPr="00BC3BEF" w:rsidRDefault="00BC3BEF" w:rsidP="001951D7">
            <w:pPr>
              <w:spacing w:before="39" w:line="180" w:lineRule="exact"/>
              <w:ind w:right="-20"/>
              <w:rPr>
                <w:rFonts w:ascii="Segoe UI Light" w:eastAsia="Arial" w:hAnsi="Segoe UI Light" w:cs="Segoe UI Light"/>
                <w:position w:val="-1"/>
                <w:sz w:val="20"/>
                <w:szCs w:val="20"/>
              </w:rPr>
            </w:pPr>
            <w:r w:rsidRPr="00BC3BEF">
              <w:rPr>
                <w:rFonts w:ascii="Segoe UI Light" w:eastAsia="Arial" w:hAnsi="Segoe UI Light" w:cs="Segoe UI Light"/>
                <w:position w:val="-1"/>
                <w:sz w:val="20"/>
                <w:szCs w:val="20"/>
              </w:rPr>
              <w:t xml:space="preserve">The student named on this document must initial each date they worked on this subject using the box directly under the date.  </w:t>
            </w:r>
          </w:p>
        </w:tc>
      </w:tr>
    </w:tbl>
    <w:p w14:paraId="57DCB380" w14:textId="77777777" w:rsidR="00BC3BEF" w:rsidRDefault="00BC3BEF" w:rsidP="001951D7">
      <w:pPr>
        <w:spacing w:before="39" w:after="0" w:line="180" w:lineRule="exact"/>
        <w:ind w:left="125" w:right="-20"/>
        <w:rPr>
          <w:rFonts w:ascii="Segoe UI Light" w:eastAsia="Arial" w:hAnsi="Segoe UI Light" w:cs="Segoe UI Light"/>
          <w:b/>
          <w:bCs/>
          <w:position w:val="-1"/>
          <w:sz w:val="16"/>
          <w:szCs w:val="16"/>
        </w:rPr>
      </w:pPr>
    </w:p>
    <w:p w14:paraId="48AE9D9D" w14:textId="0038601C" w:rsidR="00BF0E4F" w:rsidRPr="00BF0E4F" w:rsidRDefault="00BF0E4F" w:rsidP="001951D7">
      <w:pPr>
        <w:spacing w:before="39" w:after="0" w:line="180" w:lineRule="exact"/>
        <w:ind w:left="125" w:right="-20"/>
        <w:rPr>
          <w:rFonts w:ascii="Tahoma" w:eastAsia="Arial" w:hAnsi="Tahoma" w:cs="Tahoma"/>
          <w:b/>
          <w:bCs/>
          <w:position w:val="-1"/>
        </w:rPr>
      </w:pPr>
      <w:r w:rsidRPr="00BF0E4F">
        <w:rPr>
          <w:rFonts w:ascii="Tahoma" w:eastAsia="Arial" w:hAnsi="Tahoma" w:cs="Tahoma"/>
          <w:b/>
          <w:bCs/>
          <w:position w:val="-1"/>
        </w:rPr>
        <w:t>STUDENT SUPPORT SESSIONS</w:t>
      </w:r>
    </w:p>
    <w:p w14:paraId="0DCBD589" w14:textId="5FCBA78F" w:rsidR="00BF0E4F" w:rsidRPr="00BF0E4F" w:rsidRDefault="00BF0E4F" w:rsidP="001951D7">
      <w:pPr>
        <w:spacing w:before="39" w:after="0" w:line="180" w:lineRule="exact"/>
        <w:ind w:left="125" w:right="-20"/>
        <w:rPr>
          <w:rFonts w:ascii="Tahoma" w:eastAsia="Arial" w:hAnsi="Tahoma" w:cs="Tahoma"/>
          <w:b/>
          <w:bCs/>
          <w:position w:val="-1"/>
        </w:rPr>
      </w:pPr>
    </w:p>
    <w:p w14:paraId="7A2A3535" w14:textId="77777777" w:rsidR="00BF0E4F" w:rsidRDefault="00BF0E4F" w:rsidP="001951D7">
      <w:pPr>
        <w:spacing w:before="39" w:after="0" w:line="180" w:lineRule="exact"/>
        <w:ind w:left="125" w:right="-20"/>
        <w:rPr>
          <w:rFonts w:ascii="Tahoma" w:eastAsia="Arial" w:hAnsi="Tahoma" w:cs="Tahoma"/>
          <w:position w:val="-1"/>
        </w:rPr>
      </w:pPr>
      <w:r w:rsidRPr="00BF0E4F">
        <w:rPr>
          <w:rFonts w:ascii="Tahoma" w:eastAsia="Arial" w:hAnsi="Tahoma" w:cs="Tahoma"/>
          <w:position w:val="-1"/>
        </w:rPr>
        <w:t>I participated in the following student support sessions for this unit</w:t>
      </w:r>
      <w:r>
        <w:rPr>
          <w:rFonts w:ascii="Tahoma" w:eastAsia="Arial" w:hAnsi="Tahoma" w:cs="Tahoma"/>
          <w:position w:val="-1"/>
        </w:rPr>
        <w:t>:</w:t>
      </w:r>
    </w:p>
    <w:p w14:paraId="2C4EA9A1" w14:textId="77777777" w:rsidR="00BF0E4F" w:rsidRDefault="00BF0E4F" w:rsidP="001951D7">
      <w:pPr>
        <w:spacing w:before="39" w:after="0" w:line="180" w:lineRule="exact"/>
        <w:ind w:left="125" w:right="-20"/>
        <w:rPr>
          <w:rFonts w:ascii="Tahoma" w:eastAsia="Arial" w:hAnsi="Tahoma" w:cs="Tahoma"/>
          <w:position w:val="-1"/>
        </w:rPr>
      </w:pPr>
    </w:p>
    <w:p w14:paraId="22E80966" w14:textId="6BEFB627" w:rsidR="00BF0E4F" w:rsidRDefault="00BF0E4F" w:rsidP="00BF0E4F">
      <w:pPr>
        <w:pStyle w:val="ListParagraph"/>
        <w:numPr>
          <w:ilvl w:val="0"/>
          <w:numId w:val="10"/>
        </w:numPr>
        <w:spacing w:before="39" w:after="0" w:line="240" w:lineRule="auto"/>
        <w:ind w:right="-20"/>
        <w:rPr>
          <w:rFonts w:ascii="Tahoma" w:eastAsia="Arial" w:hAnsi="Tahoma" w:cs="Tahoma"/>
          <w:position w:val="-1"/>
        </w:rPr>
      </w:pPr>
      <w:r>
        <w:rPr>
          <w:rFonts w:ascii="Tahoma" w:eastAsia="Arial" w:hAnsi="Tahoma" w:cs="Tahoma"/>
          <w:position w:val="-1"/>
        </w:rPr>
        <w:t>Face to face support</w:t>
      </w:r>
    </w:p>
    <w:p w14:paraId="79FA6803" w14:textId="346E06C7" w:rsidR="00BF0E4F" w:rsidRDefault="00BF0E4F" w:rsidP="00BF0E4F">
      <w:pPr>
        <w:pStyle w:val="ListParagraph"/>
        <w:numPr>
          <w:ilvl w:val="0"/>
          <w:numId w:val="10"/>
        </w:numPr>
        <w:spacing w:before="39" w:after="0" w:line="240" w:lineRule="auto"/>
        <w:ind w:right="-20"/>
        <w:rPr>
          <w:rFonts w:ascii="Tahoma" w:eastAsia="Arial" w:hAnsi="Tahoma" w:cs="Tahoma"/>
          <w:position w:val="-1"/>
        </w:rPr>
      </w:pPr>
      <w:r>
        <w:rPr>
          <w:rFonts w:ascii="Tahoma" w:eastAsia="Arial" w:hAnsi="Tahoma" w:cs="Tahoma"/>
          <w:position w:val="-1"/>
        </w:rPr>
        <w:t>Live video conference support</w:t>
      </w:r>
    </w:p>
    <w:p w14:paraId="3504213F" w14:textId="512198C1" w:rsidR="00BF0E4F" w:rsidRDefault="00BF0E4F" w:rsidP="00BF0E4F">
      <w:pPr>
        <w:pStyle w:val="ListParagraph"/>
        <w:numPr>
          <w:ilvl w:val="0"/>
          <w:numId w:val="10"/>
        </w:numPr>
        <w:spacing w:before="39" w:after="0" w:line="240" w:lineRule="auto"/>
        <w:ind w:right="-20"/>
        <w:rPr>
          <w:rFonts w:ascii="Tahoma" w:eastAsia="Arial" w:hAnsi="Tahoma" w:cs="Tahoma"/>
          <w:position w:val="-1"/>
        </w:rPr>
      </w:pPr>
      <w:r>
        <w:rPr>
          <w:rFonts w:ascii="Tahoma" w:eastAsia="Arial" w:hAnsi="Tahoma" w:cs="Tahoma"/>
          <w:position w:val="-1"/>
        </w:rPr>
        <w:t>Email support</w:t>
      </w:r>
    </w:p>
    <w:p w14:paraId="10EDF87C" w14:textId="33755FEC" w:rsidR="00BF0E4F" w:rsidRPr="00BF0E4F" w:rsidRDefault="00BF0E4F" w:rsidP="00BF0E4F">
      <w:pPr>
        <w:pStyle w:val="ListParagraph"/>
        <w:numPr>
          <w:ilvl w:val="0"/>
          <w:numId w:val="10"/>
        </w:numPr>
        <w:spacing w:before="39" w:after="0" w:line="240" w:lineRule="auto"/>
        <w:ind w:right="-20"/>
        <w:rPr>
          <w:rFonts w:ascii="Tahoma" w:eastAsia="Arial" w:hAnsi="Tahoma" w:cs="Tahoma"/>
          <w:position w:val="-1"/>
        </w:rPr>
      </w:pPr>
      <w:r>
        <w:rPr>
          <w:rFonts w:ascii="Tahoma" w:eastAsia="Arial" w:hAnsi="Tahoma" w:cs="Tahoma"/>
          <w:position w:val="-1"/>
        </w:rPr>
        <w:t>Phone support</w:t>
      </w:r>
    </w:p>
    <w:p w14:paraId="32A1C565" w14:textId="77777777" w:rsidR="00BF0E4F" w:rsidRDefault="00BF0E4F" w:rsidP="001951D7">
      <w:pPr>
        <w:spacing w:before="39" w:after="0" w:line="180" w:lineRule="exact"/>
        <w:ind w:left="125" w:right="-20"/>
        <w:rPr>
          <w:rFonts w:ascii="Segoe UI Light" w:eastAsia="Arial" w:hAnsi="Segoe UI Light" w:cs="Segoe UI Light"/>
          <w:b/>
          <w:bCs/>
          <w:position w:val="-1"/>
          <w:sz w:val="16"/>
          <w:szCs w:val="16"/>
        </w:rPr>
      </w:pPr>
    </w:p>
    <w:p w14:paraId="0D58247C" w14:textId="1E30D3A7" w:rsidR="00BC3BEF" w:rsidRPr="00BC3BEF" w:rsidRDefault="00BC3BEF" w:rsidP="001951D7">
      <w:pPr>
        <w:spacing w:before="39" w:after="0" w:line="180" w:lineRule="exact"/>
        <w:ind w:left="125" w:right="-20"/>
        <w:rPr>
          <w:rFonts w:ascii="Segoe UI Light" w:eastAsia="Arial" w:hAnsi="Segoe UI Light" w:cs="Segoe UI Light"/>
          <w:b/>
          <w:bCs/>
          <w:position w:val="-1"/>
          <w:sz w:val="16"/>
          <w:szCs w:val="16"/>
        </w:rPr>
      </w:pPr>
      <w:r w:rsidRPr="00BC3BEF">
        <w:rPr>
          <w:rFonts w:ascii="Segoe UI Light" w:eastAsia="Arial" w:hAnsi="Segoe UI Light" w:cs="Segoe UI Light"/>
          <w:b/>
          <w:bCs/>
          <w:position w:val="-1"/>
          <w:sz w:val="16"/>
          <w:szCs w:val="1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90"/>
      </w:tblGrid>
      <w:tr w:rsidR="003C105F" w:rsidRPr="00D13C61" w14:paraId="02A70A3C" w14:textId="77777777" w:rsidTr="00A41195">
        <w:trPr>
          <w:trHeight w:val="2368"/>
        </w:trPr>
        <w:tc>
          <w:tcPr>
            <w:tcW w:w="16130" w:type="dxa"/>
          </w:tcPr>
          <w:p w14:paraId="6E45B113" w14:textId="616AF308" w:rsidR="003C105F" w:rsidRPr="00926C40" w:rsidRDefault="00B1182A" w:rsidP="00FE79CA">
            <w:pPr>
              <w:rPr>
                <w:rFonts w:ascii="Tahoma" w:eastAsia="Arial" w:hAnsi="Tahoma" w:cs="Tahoma"/>
                <w:bCs/>
                <w:sz w:val="20"/>
                <w:szCs w:val="20"/>
              </w:rPr>
            </w:pPr>
            <w:r>
              <w:rPr>
                <w:rFonts w:ascii="Tahoma" w:eastAsia="Arial" w:hAnsi="Tahoma" w:cs="Tahoma"/>
                <w:bCs/>
                <w:color w:val="00B050"/>
                <w:sz w:val="24"/>
                <w:szCs w:val="24"/>
              </w:rPr>
              <w:t xml:space="preserve">COMMENTS OR FEEDBACK </w:t>
            </w:r>
          </w:p>
        </w:tc>
      </w:tr>
    </w:tbl>
    <w:p w14:paraId="5D405BAA" w14:textId="2A387822" w:rsidR="003C105F" w:rsidRDefault="003C105F" w:rsidP="00F476B1">
      <w:pPr>
        <w:pStyle w:val="NoSpacing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96"/>
        <w:gridCol w:w="3449"/>
        <w:gridCol w:w="2309"/>
        <w:gridCol w:w="2862"/>
        <w:gridCol w:w="1437"/>
        <w:gridCol w:w="3737"/>
      </w:tblGrid>
      <w:tr w:rsidR="002E19A9" w14:paraId="7FB12987" w14:textId="77777777" w:rsidTr="00B1182A">
        <w:trPr>
          <w:trHeight w:val="561"/>
        </w:trPr>
        <w:tc>
          <w:tcPr>
            <w:tcW w:w="5000" w:type="pct"/>
            <w:gridSpan w:val="6"/>
            <w:shd w:val="clear" w:color="auto" w:fill="0070C0"/>
            <w:vAlign w:val="center"/>
          </w:tcPr>
          <w:p w14:paraId="6C1FA962" w14:textId="77777777" w:rsidR="002E19A9" w:rsidRPr="00736537" w:rsidRDefault="00B86E58" w:rsidP="002E19A9">
            <w:pPr>
              <w:jc w:val="center"/>
              <w:rPr>
                <w:rFonts w:ascii="Tahoma" w:eastAsia="Arial" w:hAnsi="Tahoma" w:cs="Tahoma"/>
                <w:color w:val="FFFFFF" w:themeColor="background1"/>
                <w:position w:val="-1"/>
                <w:sz w:val="28"/>
                <w:szCs w:val="28"/>
              </w:rPr>
            </w:pPr>
            <w:r w:rsidRPr="00736537">
              <w:rPr>
                <w:rFonts w:ascii="Tahoma" w:eastAsia="Arial" w:hAnsi="Tahoma" w:cs="Tahoma"/>
                <w:color w:val="FFFFFF" w:themeColor="background1"/>
                <w:position w:val="-1"/>
                <w:sz w:val="28"/>
                <w:szCs w:val="28"/>
              </w:rPr>
              <w:t xml:space="preserve">ATTENDANCE </w:t>
            </w:r>
            <w:r w:rsidR="002E19A9" w:rsidRPr="00736537">
              <w:rPr>
                <w:rFonts w:ascii="Tahoma" w:eastAsia="Arial" w:hAnsi="Tahoma" w:cs="Tahoma"/>
                <w:color w:val="FFFFFF" w:themeColor="background1"/>
                <w:position w:val="-1"/>
                <w:sz w:val="28"/>
                <w:szCs w:val="28"/>
              </w:rPr>
              <w:t>LEGEND</w:t>
            </w:r>
          </w:p>
          <w:p w14:paraId="489B0F92" w14:textId="6035B457" w:rsidR="00B1182A" w:rsidRPr="002E19A9" w:rsidRDefault="00B1182A" w:rsidP="002E19A9">
            <w:pPr>
              <w:jc w:val="center"/>
              <w:rPr>
                <w:rFonts w:ascii="Tahoma" w:eastAsia="Arial" w:hAnsi="Tahoma" w:cs="Tahoma"/>
                <w:position w:val="-1"/>
              </w:rPr>
            </w:pPr>
            <w:r w:rsidRPr="00B1182A">
              <w:rPr>
                <w:rFonts w:ascii="Tahoma" w:eastAsia="Arial" w:hAnsi="Tahoma" w:cs="Tahoma"/>
                <w:color w:val="FFFFFF" w:themeColor="background1"/>
                <w:position w:val="-1"/>
              </w:rPr>
              <w:t>Use this legend when completing the ‘Record your attendance’ section of this document.</w:t>
            </w:r>
          </w:p>
        </w:tc>
      </w:tr>
      <w:tr w:rsidR="00E07D0C" w14:paraId="55F9C77E" w14:textId="77777777" w:rsidTr="00F476B1">
        <w:tc>
          <w:tcPr>
            <w:tcW w:w="489" w:type="pct"/>
            <w:vAlign w:val="center"/>
          </w:tcPr>
          <w:p w14:paraId="656B0B4D" w14:textId="7777777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/</w:t>
            </w:r>
          </w:p>
        </w:tc>
        <w:tc>
          <w:tcPr>
            <w:tcW w:w="1128" w:type="pct"/>
            <w:vAlign w:val="center"/>
          </w:tcPr>
          <w:p w14:paraId="569D7132" w14:textId="69341131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Present</w:t>
            </w:r>
            <w:r w:rsidR="00E07D0C">
              <w:rPr>
                <w:rFonts w:ascii="Tahoma" w:eastAsia="Arial" w:hAnsi="Tahoma" w:cs="Tahoma"/>
                <w:position w:val="-1"/>
              </w:rPr>
              <w:t xml:space="preserve"> – Attended with trainer</w:t>
            </w:r>
          </w:p>
        </w:tc>
        <w:tc>
          <w:tcPr>
            <w:tcW w:w="755" w:type="pct"/>
            <w:vAlign w:val="center"/>
          </w:tcPr>
          <w:p w14:paraId="710C7E67" w14:textId="7777777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O</w:t>
            </w:r>
          </w:p>
        </w:tc>
        <w:tc>
          <w:tcPr>
            <w:tcW w:w="936" w:type="pct"/>
            <w:vAlign w:val="center"/>
          </w:tcPr>
          <w:p w14:paraId="79B64756" w14:textId="77777777" w:rsidR="001F6435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Absent</w:t>
            </w:r>
            <w:r w:rsidR="001F6435">
              <w:rPr>
                <w:rFonts w:ascii="Tahoma" w:eastAsia="Arial" w:hAnsi="Tahoma" w:cs="Tahoma"/>
                <w:position w:val="-1"/>
              </w:rPr>
              <w:t xml:space="preserve"> </w:t>
            </w:r>
          </w:p>
          <w:p w14:paraId="075A1D33" w14:textId="6333C607" w:rsidR="002E19A9" w:rsidRDefault="001F6435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Did not attend class</w:t>
            </w:r>
          </w:p>
        </w:tc>
        <w:tc>
          <w:tcPr>
            <w:tcW w:w="470" w:type="pct"/>
            <w:vAlign w:val="center"/>
          </w:tcPr>
          <w:p w14:paraId="271ED0AC" w14:textId="7777777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L</w:t>
            </w:r>
          </w:p>
        </w:tc>
        <w:tc>
          <w:tcPr>
            <w:tcW w:w="1222" w:type="pct"/>
            <w:vAlign w:val="center"/>
          </w:tcPr>
          <w:p w14:paraId="6438113A" w14:textId="25517D1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Late arrival</w:t>
            </w:r>
            <w:r w:rsidR="001F6435">
              <w:rPr>
                <w:rFonts w:ascii="Tahoma" w:eastAsia="Arial" w:hAnsi="Tahoma" w:cs="Tahoma"/>
                <w:position w:val="-1"/>
              </w:rPr>
              <w:t xml:space="preserve"> with trainer</w:t>
            </w:r>
          </w:p>
        </w:tc>
      </w:tr>
      <w:tr w:rsidR="002E19A9" w14:paraId="396F6A44" w14:textId="77777777" w:rsidTr="00F476B1">
        <w:tc>
          <w:tcPr>
            <w:tcW w:w="489" w:type="pct"/>
            <w:vAlign w:val="center"/>
          </w:tcPr>
          <w:p w14:paraId="6A671C6A" w14:textId="7777777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AN</w:t>
            </w:r>
          </w:p>
        </w:tc>
        <w:tc>
          <w:tcPr>
            <w:tcW w:w="1128" w:type="pct"/>
            <w:vAlign w:val="center"/>
          </w:tcPr>
          <w:p w14:paraId="10BA0114" w14:textId="7777777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Absent with notification</w:t>
            </w:r>
          </w:p>
        </w:tc>
        <w:tc>
          <w:tcPr>
            <w:tcW w:w="755" w:type="pct"/>
            <w:vAlign w:val="center"/>
          </w:tcPr>
          <w:p w14:paraId="4AC80553" w14:textId="7777777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NR</w:t>
            </w:r>
          </w:p>
        </w:tc>
        <w:tc>
          <w:tcPr>
            <w:tcW w:w="936" w:type="pct"/>
            <w:vAlign w:val="center"/>
          </w:tcPr>
          <w:p w14:paraId="76812FAB" w14:textId="7777777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Not required</w:t>
            </w:r>
          </w:p>
        </w:tc>
        <w:tc>
          <w:tcPr>
            <w:tcW w:w="470" w:type="pct"/>
            <w:vAlign w:val="center"/>
          </w:tcPr>
          <w:p w14:paraId="550EB040" w14:textId="4BF3EB97" w:rsidR="002E19A9" w:rsidRDefault="00E07D0C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OS</w:t>
            </w:r>
          </w:p>
        </w:tc>
        <w:tc>
          <w:tcPr>
            <w:tcW w:w="1222" w:type="pct"/>
            <w:vAlign w:val="center"/>
          </w:tcPr>
          <w:p w14:paraId="43CDD7DD" w14:textId="77777777" w:rsidR="00E07D0C" w:rsidRDefault="00E07D0C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 xml:space="preserve">Personal Study </w:t>
            </w:r>
          </w:p>
          <w:p w14:paraId="2F8C6E47" w14:textId="3EEA766C" w:rsidR="002E19A9" w:rsidRDefault="00E07D0C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Independent study</w:t>
            </w:r>
          </w:p>
        </w:tc>
      </w:tr>
    </w:tbl>
    <w:p w14:paraId="43C02174" w14:textId="3CD03263" w:rsidR="00B86E58" w:rsidRDefault="00B86E58" w:rsidP="00F476B1">
      <w:pPr>
        <w:pStyle w:val="NoSpacing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95"/>
        <w:gridCol w:w="5966"/>
        <w:gridCol w:w="1725"/>
        <w:gridCol w:w="6104"/>
      </w:tblGrid>
      <w:tr w:rsidR="00B86E58" w:rsidRPr="00B86E58" w14:paraId="4B67DEA9" w14:textId="77777777" w:rsidTr="00A41195">
        <w:trPr>
          <w:trHeight w:val="613"/>
        </w:trPr>
        <w:tc>
          <w:tcPr>
            <w:tcW w:w="5000" w:type="pct"/>
            <w:gridSpan w:val="4"/>
            <w:shd w:val="clear" w:color="auto" w:fill="0070C0"/>
            <w:vAlign w:val="center"/>
          </w:tcPr>
          <w:p w14:paraId="4647BCA5" w14:textId="77777777" w:rsidR="00B86E58" w:rsidRPr="00736537" w:rsidRDefault="00A41195" w:rsidP="00947DC6">
            <w:pPr>
              <w:jc w:val="center"/>
              <w:rPr>
                <w:rFonts w:ascii="Tahoma" w:eastAsia="Arial" w:hAnsi="Tahoma" w:cs="Tahoma"/>
                <w:color w:val="FFFFFF" w:themeColor="background1"/>
                <w:position w:val="-1"/>
                <w:sz w:val="28"/>
                <w:szCs w:val="28"/>
              </w:rPr>
            </w:pPr>
            <w:r w:rsidRPr="00736537">
              <w:rPr>
                <w:rFonts w:ascii="Tahoma" w:eastAsia="Arial" w:hAnsi="Tahoma" w:cs="Tahoma"/>
                <w:color w:val="FFFFFF" w:themeColor="background1"/>
                <w:position w:val="-1"/>
                <w:sz w:val="28"/>
                <w:szCs w:val="28"/>
              </w:rPr>
              <w:t>STUDY MODE LEGEND</w:t>
            </w:r>
          </w:p>
          <w:p w14:paraId="51733292" w14:textId="1E3D5B1C" w:rsidR="00A41195" w:rsidRPr="00B86E58" w:rsidRDefault="00A41195" w:rsidP="00947DC6">
            <w:pPr>
              <w:jc w:val="center"/>
              <w:rPr>
                <w:rFonts w:ascii="Tahoma" w:eastAsia="Arial" w:hAnsi="Tahoma" w:cs="Tahoma"/>
                <w:color w:val="FFFFFF" w:themeColor="background1"/>
                <w:position w:val="-1"/>
              </w:rPr>
            </w:pPr>
            <w:r>
              <w:rPr>
                <w:rFonts w:ascii="Tahoma" w:eastAsia="Arial" w:hAnsi="Tahoma" w:cs="Tahoma"/>
                <w:color w:val="FFFFFF" w:themeColor="background1"/>
                <w:position w:val="-1"/>
              </w:rPr>
              <w:t>Use this legend when completing the ‘Study mode’ section of this document.</w:t>
            </w:r>
          </w:p>
        </w:tc>
      </w:tr>
      <w:tr w:rsidR="00B86E58" w14:paraId="0DF337DB" w14:textId="77777777" w:rsidTr="00F476B1">
        <w:trPr>
          <w:trHeight w:val="442"/>
        </w:trPr>
        <w:tc>
          <w:tcPr>
            <w:tcW w:w="489" w:type="pct"/>
            <w:vAlign w:val="center"/>
          </w:tcPr>
          <w:p w14:paraId="6AD5C824" w14:textId="1DC9A2DD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F</w:t>
            </w:r>
          </w:p>
        </w:tc>
        <w:tc>
          <w:tcPr>
            <w:tcW w:w="1951" w:type="pct"/>
            <w:vAlign w:val="center"/>
          </w:tcPr>
          <w:p w14:paraId="266C099C" w14:textId="39B82F77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Face to Face or Scheduled Class</w:t>
            </w:r>
          </w:p>
        </w:tc>
        <w:tc>
          <w:tcPr>
            <w:tcW w:w="564" w:type="pct"/>
            <w:vAlign w:val="center"/>
          </w:tcPr>
          <w:p w14:paraId="19B97B51" w14:textId="540C844F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PS</w:t>
            </w:r>
          </w:p>
        </w:tc>
        <w:tc>
          <w:tcPr>
            <w:tcW w:w="1996" w:type="pct"/>
            <w:vAlign w:val="center"/>
          </w:tcPr>
          <w:p w14:paraId="7BBC9D80" w14:textId="14190E99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 xml:space="preserve">Personal / Independent Study </w:t>
            </w:r>
          </w:p>
        </w:tc>
      </w:tr>
      <w:tr w:rsidR="00B86E58" w14:paraId="35BA804D" w14:textId="77777777" w:rsidTr="00F476B1">
        <w:trPr>
          <w:trHeight w:val="442"/>
        </w:trPr>
        <w:tc>
          <w:tcPr>
            <w:tcW w:w="489" w:type="pct"/>
            <w:vAlign w:val="center"/>
          </w:tcPr>
          <w:p w14:paraId="2B0CD540" w14:textId="2E961314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WEB</w:t>
            </w:r>
          </w:p>
        </w:tc>
        <w:tc>
          <w:tcPr>
            <w:tcW w:w="1951" w:type="pct"/>
            <w:vAlign w:val="center"/>
          </w:tcPr>
          <w:p w14:paraId="265DC128" w14:textId="5F86C4CF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Live Webinar</w:t>
            </w:r>
          </w:p>
        </w:tc>
        <w:tc>
          <w:tcPr>
            <w:tcW w:w="564" w:type="pct"/>
            <w:vAlign w:val="center"/>
          </w:tcPr>
          <w:p w14:paraId="75C7EB41" w14:textId="57814DD9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SS</w:t>
            </w:r>
          </w:p>
        </w:tc>
        <w:tc>
          <w:tcPr>
            <w:tcW w:w="1996" w:type="pct"/>
            <w:vAlign w:val="center"/>
          </w:tcPr>
          <w:p w14:paraId="119900A5" w14:textId="1624EDF5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Student Support Session</w:t>
            </w:r>
          </w:p>
        </w:tc>
      </w:tr>
    </w:tbl>
    <w:p w14:paraId="48BA1CD0" w14:textId="38EDAC0A" w:rsidR="00F476B1" w:rsidRDefault="00F476B1" w:rsidP="00736537">
      <w:pPr>
        <w:rPr>
          <w:rFonts w:ascii="Tahoma" w:eastAsia="Arial" w:hAnsi="Tahoma" w:cs="Tahoma"/>
          <w:b/>
          <w:bCs/>
          <w:sz w:val="20"/>
          <w:szCs w:val="20"/>
        </w:rPr>
      </w:pPr>
    </w:p>
    <w:p w14:paraId="10EDC42B" w14:textId="77777777" w:rsidR="00BF0E4F" w:rsidRDefault="00BF0E4F" w:rsidP="00736537">
      <w:pPr>
        <w:rPr>
          <w:rFonts w:ascii="Tahoma" w:eastAsia="Arial" w:hAnsi="Tahoma" w:cs="Tahoma"/>
          <w:b/>
          <w:bCs/>
          <w:sz w:val="20"/>
          <w:szCs w:val="20"/>
        </w:rPr>
      </w:pPr>
    </w:p>
    <w:p w14:paraId="57E8F122" w14:textId="77777777" w:rsidR="00BF0E4F" w:rsidRDefault="00BF0E4F" w:rsidP="00F476B1">
      <w:pPr>
        <w:jc w:val="center"/>
        <w:rPr>
          <w:rFonts w:ascii="Tahoma" w:eastAsia="Arial" w:hAnsi="Tahoma" w:cs="Tahoma"/>
          <w:b/>
          <w:bCs/>
        </w:rPr>
      </w:pPr>
    </w:p>
    <w:p w14:paraId="1A29D23D" w14:textId="6C64E96B" w:rsidR="00B86E58" w:rsidRPr="00F476B1" w:rsidRDefault="00BF0E4F" w:rsidP="00F476B1">
      <w:pPr>
        <w:jc w:val="center"/>
        <w:rPr>
          <w:rFonts w:ascii="Tahoma" w:eastAsia="Arial" w:hAnsi="Tahoma" w:cs="Tahoma"/>
          <w:b/>
          <w:bCs/>
        </w:rPr>
      </w:pPr>
      <w:r>
        <w:rPr>
          <w:rFonts w:ascii="Tahoma" w:eastAsia="Arial" w:hAnsi="Tahoma" w:cs="Tahoma"/>
          <w:b/>
          <w:bCs/>
        </w:rPr>
        <w:t>T</w:t>
      </w:r>
      <w:r w:rsidR="00F476B1" w:rsidRPr="00F476B1">
        <w:rPr>
          <w:rFonts w:ascii="Tahoma" w:eastAsia="Arial" w:hAnsi="Tahoma" w:cs="Tahoma"/>
          <w:b/>
          <w:bCs/>
        </w:rPr>
        <w:t xml:space="preserve">RAINER </w:t>
      </w:r>
      <w:r w:rsidR="00A41195">
        <w:rPr>
          <w:rFonts w:ascii="Tahoma" w:eastAsia="Arial" w:hAnsi="Tahoma" w:cs="Tahoma"/>
          <w:b/>
          <w:bCs/>
        </w:rPr>
        <w:t>and</w:t>
      </w:r>
      <w:r w:rsidR="00F476B1" w:rsidRPr="00F476B1">
        <w:rPr>
          <w:rFonts w:ascii="Tahoma" w:eastAsia="Arial" w:hAnsi="Tahoma" w:cs="Tahoma"/>
          <w:b/>
          <w:bCs/>
        </w:rPr>
        <w:t xml:space="preserve"> </w:t>
      </w:r>
      <w:r w:rsidR="00A41195">
        <w:rPr>
          <w:rFonts w:ascii="Tahoma" w:eastAsia="Arial" w:hAnsi="Tahoma" w:cs="Tahoma"/>
          <w:b/>
          <w:bCs/>
        </w:rPr>
        <w:t xml:space="preserve">STUDENT </w:t>
      </w:r>
      <w:r w:rsidR="00F476B1" w:rsidRPr="00F476B1">
        <w:rPr>
          <w:rFonts w:ascii="Tahoma" w:eastAsia="Arial" w:hAnsi="Tahoma" w:cs="Tahoma"/>
          <w:b/>
          <w:bCs/>
        </w:rPr>
        <w:t>TO COMPLET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17"/>
        <w:gridCol w:w="8883"/>
      </w:tblGrid>
      <w:tr w:rsidR="00F476B1" w:rsidRPr="00D13C61" w14:paraId="6FE5E894" w14:textId="77777777" w:rsidTr="00BF0E4F">
        <w:trPr>
          <w:trHeight w:val="784"/>
        </w:trPr>
        <w:tc>
          <w:tcPr>
            <w:tcW w:w="2097" w:type="pct"/>
            <w:shd w:val="clear" w:color="auto" w:fill="auto"/>
            <w:vAlign w:val="bottom"/>
          </w:tcPr>
          <w:p w14:paraId="090967A0" w14:textId="536E5F67" w:rsidR="00F476B1" w:rsidRPr="00F476B1" w:rsidRDefault="00F476B1" w:rsidP="00817E9F">
            <w:pPr>
              <w:rPr>
                <w:rFonts w:ascii="Tahoma" w:hAnsi="Tahoma" w:cs="Tahoma"/>
                <w:bCs/>
              </w:rPr>
            </w:pPr>
            <w:r w:rsidRPr="00F476B1">
              <w:rPr>
                <w:rFonts w:ascii="Tahoma" w:hAnsi="Tahoma" w:cs="Tahoma"/>
                <w:bCs/>
              </w:rPr>
              <w:t>TRAINER / ASSESSORS SIGNATURE:</w:t>
            </w:r>
          </w:p>
        </w:tc>
        <w:tc>
          <w:tcPr>
            <w:tcW w:w="2903" w:type="pct"/>
            <w:tcBorders>
              <w:bottom w:val="single" w:sz="4" w:space="0" w:color="auto"/>
            </w:tcBorders>
            <w:vAlign w:val="center"/>
          </w:tcPr>
          <w:p w14:paraId="63E8AA9B" w14:textId="12E34EB0" w:rsidR="00F476B1" w:rsidRPr="00D13C61" w:rsidRDefault="00F476B1" w:rsidP="00817E9F">
            <w:pPr>
              <w:rPr>
                <w:rFonts w:ascii="Segoe UI Light" w:hAnsi="Segoe UI Light" w:cs="Segoe UI Light"/>
                <w:b/>
              </w:rPr>
            </w:pPr>
          </w:p>
        </w:tc>
      </w:tr>
      <w:tr w:rsidR="00F476B1" w:rsidRPr="00D13C61" w14:paraId="5C9A9537" w14:textId="77777777" w:rsidTr="00BF0E4F">
        <w:trPr>
          <w:trHeight w:val="784"/>
        </w:trPr>
        <w:tc>
          <w:tcPr>
            <w:tcW w:w="2097" w:type="pct"/>
            <w:shd w:val="clear" w:color="auto" w:fill="auto"/>
            <w:vAlign w:val="bottom"/>
          </w:tcPr>
          <w:p w14:paraId="3965D37C" w14:textId="2B4F1754" w:rsidR="00F476B1" w:rsidRPr="00F476B1" w:rsidRDefault="00BF0E4F" w:rsidP="00817E9F">
            <w:pPr>
              <w:rPr>
                <w:rFonts w:ascii="Tahoma" w:hAnsi="Tahoma" w:cs="Tahoma"/>
                <w:bCs/>
              </w:rPr>
            </w:pPr>
            <w:r w:rsidRPr="00DD7DFC">
              <w:rPr>
                <w:rFonts w:ascii="Tahoma" w:hAnsi="Tahoma" w:cs="Tahoma"/>
                <w:bCs/>
                <w:highlight w:val="yellow"/>
              </w:rPr>
              <w:t>STUDENT SIGNATURE</w:t>
            </w:r>
          </w:p>
        </w:tc>
        <w:tc>
          <w:tcPr>
            <w:tcW w:w="290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6E4D5D" w14:textId="765B8E13" w:rsidR="00F476B1" w:rsidRPr="00D13C61" w:rsidRDefault="00DD7DFC" w:rsidP="00817E9F">
            <w:pPr>
              <w:rPr>
                <w:rFonts w:ascii="Segoe UI Light" w:hAnsi="Segoe UI Light" w:cs="Segoe UI Light"/>
                <w:b/>
              </w:rPr>
            </w:pPr>
            <w:r>
              <w:rPr>
                <w:rFonts w:ascii="Segoe UI Light" w:hAnsi="Segoe UI Light" w:cs="Segoe UI Light"/>
                <w:b/>
                <w:noProof/>
              </w:rPr>
              <w:drawing>
                <wp:anchor distT="0" distB="0" distL="114300" distR="114300" simplePos="0" relativeHeight="251658240" behindDoc="1" locked="0" layoutInCell="1" allowOverlap="1" wp14:anchorId="3ACBB2CD" wp14:editId="72FB7148">
                  <wp:simplePos x="0" y="0"/>
                  <wp:positionH relativeFrom="column">
                    <wp:posOffset>4636135</wp:posOffset>
                  </wp:positionH>
                  <wp:positionV relativeFrom="paragraph">
                    <wp:posOffset>-209550</wp:posOffset>
                  </wp:positionV>
                  <wp:extent cx="1049655" cy="93535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792780">
                            <a:off x="0" y="0"/>
                            <a:ext cx="1049655" cy="935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621861A9" w14:textId="632E8905" w:rsidR="001951D7" w:rsidRDefault="001951D7" w:rsidP="00FE79CA">
      <w:pPr>
        <w:rPr>
          <w:rFonts w:ascii="Arial" w:eastAsia="Arial" w:hAnsi="Arial" w:cs="Arial"/>
          <w:sz w:val="20"/>
          <w:szCs w:val="20"/>
        </w:rPr>
      </w:pPr>
    </w:p>
    <w:p w14:paraId="2F4712A3" w14:textId="058D6BFF" w:rsidR="00BF0E4F" w:rsidRPr="002F40C0" w:rsidRDefault="002F40C0" w:rsidP="002F40C0">
      <w:pPr>
        <w:jc w:val="center"/>
        <w:rPr>
          <w:rFonts w:ascii="Tahoma" w:eastAsia="Arial" w:hAnsi="Tahoma" w:cs="Tahoma"/>
          <w:b/>
          <w:bCs/>
          <w:color w:val="FF0000"/>
          <w:position w:val="-1"/>
          <w:sz w:val="36"/>
          <w:szCs w:val="36"/>
        </w:rPr>
      </w:pPr>
      <w:r w:rsidRPr="002F40C0">
        <w:rPr>
          <w:rFonts w:ascii="Tahoma" w:eastAsia="Arial" w:hAnsi="Tahoma" w:cs="Tahoma"/>
          <w:b/>
          <w:bCs/>
          <w:color w:val="FF0000"/>
          <w:position w:val="-1"/>
          <w:sz w:val="36"/>
          <w:szCs w:val="36"/>
        </w:rPr>
        <w:t>NOTE TO STUDENTS</w:t>
      </w:r>
    </w:p>
    <w:p w14:paraId="7AC7C861" w14:textId="1B24AC8F" w:rsidR="002F40C0" w:rsidRPr="002F40C0" w:rsidRDefault="002F40C0" w:rsidP="002F40C0">
      <w:pPr>
        <w:pStyle w:val="NoSpacing"/>
        <w:jc w:val="center"/>
        <w:rPr>
          <w:rFonts w:ascii="Tahoma" w:hAnsi="Tahoma" w:cs="Tahoma"/>
        </w:rPr>
      </w:pPr>
      <w:r w:rsidRPr="002F40C0">
        <w:rPr>
          <w:rFonts w:ascii="Tahoma" w:hAnsi="Tahoma" w:cs="Tahoma"/>
          <w:color w:val="FF0000"/>
          <w:sz w:val="36"/>
          <w:szCs w:val="36"/>
        </w:rPr>
        <w:t xml:space="preserve">This attendance record </w:t>
      </w:r>
      <w:r w:rsidRPr="002F40C0">
        <w:rPr>
          <w:rFonts w:ascii="Tahoma" w:hAnsi="Tahoma" w:cs="Tahoma"/>
          <w:b/>
          <w:bCs/>
          <w:color w:val="FF0000"/>
          <w:sz w:val="36"/>
          <w:szCs w:val="36"/>
        </w:rPr>
        <w:t>must</w:t>
      </w:r>
      <w:r w:rsidRPr="002F40C0">
        <w:rPr>
          <w:rFonts w:ascii="Tahoma" w:hAnsi="Tahoma" w:cs="Tahoma"/>
          <w:color w:val="FF0000"/>
          <w:sz w:val="36"/>
          <w:szCs w:val="36"/>
        </w:rPr>
        <w:t xml:space="preserve"> be submitted via the student portal </w:t>
      </w:r>
      <w:r w:rsidRPr="002F40C0">
        <w:rPr>
          <w:rFonts w:ascii="Tahoma" w:hAnsi="Tahoma" w:cs="Tahoma"/>
          <w:b/>
          <w:bCs/>
          <w:color w:val="FF0000"/>
          <w:sz w:val="36"/>
          <w:szCs w:val="36"/>
        </w:rPr>
        <w:t>prior</w:t>
      </w:r>
      <w:r w:rsidRPr="002F40C0">
        <w:rPr>
          <w:rFonts w:ascii="Tahoma" w:hAnsi="Tahoma" w:cs="Tahoma"/>
          <w:color w:val="FF0000"/>
          <w:sz w:val="36"/>
          <w:szCs w:val="36"/>
        </w:rPr>
        <w:t xml:space="preserve"> to your assessments being marked! If we do not receive </w:t>
      </w:r>
      <w:r w:rsidR="00DD7DFC">
        <w:rPr>
          <w:rFonts w:ascii="Tahoma" w:hAnsi="Tahoma" w:cs="Tahoma"/>
          <w:color w:val="FF0000"/>
          <w:sz w:val="36"/>
          <w:szCs w:val="36"/>
        </w:rPr>
        <w:t>a completed</w:t>
      </w:r>
      <w:r w:rsidRPr="002F40C0">
        <w:rPr>
          <w:rFonts w:ascii="Tahoma" w:hAnsi="Tahoma" w:cs="Tahoma"/>
          <w:color w:val="FF0000"/>
          <w:sz w:val="36"/>
          <w:szCs w:val="36"/>
        </w:rPr>
        <w:t xml:space="preserve">, signed and dated </w:t>
      </w:r>
      <w:r w:rsidR="00DD7DFC">
        <w:rPr>
          <w:rFonts w:ascii="Tahoma" w:hAnsi="Tahoma" w:cs="Tahoma"/>
          <w:color w:val="FF0000"/>
          <w:sz w:val="36"/>
          <w:szCs w:val="36"/>
        </w:rPr>
        <w:t xml:space="preserve">attendance record, </w:t>
      </w:r>
      <w:r w:rsidRPr="002F40C0">
        <w:rPr>
          <w:rFonts w:ascii="Tahoma" w:hAnsi="Tahoma" w:cs="Tahoma"/>
          <w:color w:val="FF0000"/>
          <w:sz w:val="36"/>
          <w:szCs w:val="36"/>
        </w:rPr>
        <w:t xml:space="preserve">your assessor </w:t>
      </w:r>
      <w:r w:rsidR="00DD7DFC">
        <w:rPr>
          <w:rFonts w:ascii="Tahoma" w:hAnsi="Tahoma" w:cs="Tahoma"/>
          <w:color w:val="FF0000"/>
          <w:sz w:val="36"/>
          <w:szCs w:val="36"/>
        </w:rPr>
        <w:t>must</w:t>
      </w:r>
      <w:r w:rsidRPr="002F40C0">
        <w:rPr>
          <w:rFonts w:ascii="Tahoma" w:hAnsi="Tahoma" w:cs="Tahoma"/>
          <w:color w:val="FF0000"/>
          <w:sz w:val="36"/>
          <w:szCs w:val="36"/>
        </w:rPr>
        <w:t xml:space="preserve"> assume you are still working through this unit.</w:t>
      </w:r>
    </w:p>
    <w:p w14:paraId="04B0DDF8" w14:textId="6F733A13" w:rsidR="00BF0E4F" w:rsidRDefault="00BF0E4F" w:rsidP="00BF0E4F">
      <w:pPr>
        <w:rPr>
          <w:rFonts w:ascii="Tahoma" w:eastAsia="Arial" w:hAnsi="Tahoma" w:cs="Tahoma"/>
          <w:b/>
          <w:bCs/>
          <w:position w:val="-1"/>
        </w:rPr>
      </w:pPr>
    </w:p>
    <w:p w14:paraId="4E562D86" w14:textId="75F53B6A" w:rsidR="00BF0E4F" w:rsidRPr="007D4AD4" w:rsidRDefault="00BF0E4F" w:rsidP="00BF0E4F">
      <w:pPr>
        <w:rPr>
          <w:rFonts w:ascii="Tahoma" w:eastAsia="Arial" w:hAnsi="Tahoma" w:cs="Tahoma"/>
          <w:b/>
          <w:bCs/>
          <w:position w:val="-1"/>
        </w:rPr>
      </w:pPr>
      <w:r w:rsidRPr="007D4AD4">
        <w:rPr>
          <w:rFonts w:ascii="Tahoma" w:eastAsia="Arial" w:hAnsi="Tahoma" w:cs="Tahoma"/>
          <w:b/>
          <w:bCs/>
          <w:position w:val="-1"/>
        </w:rPr>
        <w:t>Attendance Record Policy</w:t>
      </w:r>
    </w:p>
    <w:p w14:paraId="0EF6F7DA" w14:textId="77777777" w:rsidR="00BF0E4F" w:rsidRDefault="00BF0E4F" w:rsidP="00BF0E4F">
      <w:pPr>
        <w:rPr>
          <w:rFonts w:ascii="Tahoma" w:eastAsia="Arial" w:hAnsi="Tahoma" w:cs="Tahoma"/>
          <w:position w:val="-1"/>
        </w:rPr>
      </w:pPr>
      <w:r w:rsidRPr="003A0BAE">
        <w:rPr>
          <w:rFonts w:ascii="Tahoma" w:eastAsia="Arial" w:hAnsi="Tahoma" w:cs="Tahoma"/>
          <w:position w:val="-1"/>
        </w:rPr>
        <w:t>To be deemed compliant, th</w:t>
      </w:r>
      <w:r>
        <w:rPr>
          <w:rFonts w:ascii="Tahoma" w:eastAsia="Arial" w:hAnsi="Tahoma" w:cs="Tahoma"/>
          <w:position w:val="-1"/>
        </w:rPr>
        <w:t>is</w:t>
      </w:r>
      <w:r w:rsidRPr="003A0BAE">
        <w:rPr>
          <w:rFonts w:ascii="Tahoma" w:eastAsia="Arial" w:hAnsi="Tahoma" w:cs="Tahoma"/>
          <w:position w:val="-1"/>
        </w:rPr>
        <w:t xml:space="preserve"> attendance record must:</w:t>
      </w:r>
    </w:p>
    <w:p w14:paraId="145CE736" w14:textId="7BCA7CDF" w:rsidR="00BF0E4F" w:rsidRDefault="00BF0E4F" w:rsidP="00BF0E4F">
      <w:pPr>
        <w:pStyle w:val="ListParagraph"/>
        <w:numPr>
          <w:ilvl w:val="0"/>
          <w:numId w:val="5"/>
        </w:numPr>
        <w:spacing w:line="360" w:lineRule="auto"/>
        <w:rPr>
          <w:rFonts w:ascii="Tahoma" w:eastAsia="Arial" w:hAnsi="Tahoma" w:cs="Tahoma"/>
          <w:position w:val="-1"/>
        </w:rPr>
      </w:pPr>
      <w:r>
        <w:rPr>
          <w:rFonts w:ascii="Tahoma" w:eastAsia="Arial" w:hAnsi="Tahoma" w:cs="Tahoma"/>
          <w:position w:val="-1"/>
        </w:rPr>
        <w:t xml:space="preserve">Show the unit of competence completed and show each day or each session the student participated in the unit. This includes face to face sessions, in-class sessions, personal or independent study periods, research sessions, live webinars, student support sessions (including email, phone and face to face support) </w:t>
      </w:r>
    </w:p>
    <w:p w14:paraId="4B1EB7E4" w14:textId="61A2173A" w:rsidR="00BF0E4F" w:rsidRDefault="00BF0E4F" w:rsidP="00BF0E4F">
      <w:pPr>
        <w:pStyle w:val="ListParagraph"/>
        <w:numPr>
          <w:ilvl w:val="0"/>
          <w:numId w:val="5"/>
        </w:numPr>
        <w:spacing w:line="360" w:lineRule="auto"/>
        <w:rPr>
          <w:rFonts w:ascii="Tahoma" w:eastAsia="Arial" w:hAnsi="Tahoma" w:cs="Tahoma"/>
          <w:position w:val="-1"/>
        </w:rPr>
      </w:pPr>
      <w:r>
        <w:rPr>
          <w:rFonts w:ascii="Tahoma" w:eastAsia="Arial" w:hAnsi="Tahoma" w:cs="Tahoma"/>
          <w:position w:val="-1"/>
        </w:rPr>
        <w:t xml:space="preserve">The endorsed attendance record must be completed accurately including the qualification code and title, unit of competency code and title, student name, date together with the </w:t>
      </w:r>
      <w:r w:rsidRPr="00BF0E4F">
        <w:rPr>
          <w:rFonts w:ascii="Tahoma" w:eastAsia="Arial" w:hAnsi="Tahoma" w:cs="Tahoma"/>
          <w:b/>
          <w:bCs/>
          <w:position w:val="-1"/>
        </w:rPr>
        <w:t>student</w:t>
      </w:r>
      <w:r>
        <w:rPr>
          <w:rFonts w:ascii="Tahoma" w:eastAsia="Arial" w:hAnsi="Tahoma" w:cs="Tahoma"/>
          <w:b/>
          <w:bCs/>
          <w:position w:val="-1"/>
        </w:rPr>
        <w:t>’s</w:t>
      </w:r>
      <w:r w:rsidRPr="00BF0E4F">
        <w:rPr>
          <w:rFonts w:ascii="Tahoma" w:eastAsia="Arial" w:hAnsi="Tahoma" w:cs="Tahoma"/>
          <w:b/>
          <w:bCs/>
          <w:position w:val="-1"/>
        </w:rPr>
        <w:t xml:space="preserve"> name,</w:t>
      </w:r>
      <w:r>
        <w:rPr>
          <w:rFonts w:ascii="Tahoma" w:eastAsia="Arial" w:hAnsi="Tahoma" w:cs="Tahoma"/>
          <w:position w:val="-1"/>
        </w:rPr>
        <w:t xml:space="preserve"> </w:t>
      </w:r>
      <w:r w:rsidRPr="003A0BAE">
        <w:rPr>
          <w:rFonts w:ascii="Tahoma" w:eastAsia="Arial" w:hAnsi="Tahoma" w:cs="Tahoma"/>
          <w:b/>
          <w:bCs/>
          <w:position w:val="-1"/>
        </w:rPr>
        <w:t>trainer / assessor</w:t>
      </w:r>
      <w:r>
        <w:rPr>
          <w:rFonts w:ascii="Tahoma" w:eastAsia="Arial" w:hAnsi="Tahoma" w:cs="Tahoma"/>
          <w:position w:val="-1"/>
        </w:rPr>
        <w:t xml:space="preserve"> and both </w:t>
      </w:r>
      <w:r w:rsidRPr="003A0BAE">
        <w:rPr>
          <w:rFonts w:ascii="Tahoma" w:eastAsia="Arial" w:hAnsi="Tahoma" w:cs="Tahoma"/>
          <w:b/>
          <w:bCs/>
          <w:position w:val="-1"/>
        </w:rPr>
        <w:t>signature</w:t>
      </w:r>
      <w:r>
        <w:rPr>
          <w:rFonts w:ascii="Tahoma" w:eastAsia="Arial" w:hAnsi="Tahoma" w:cs="Tahoma"/>
          <w:b/>
          <w:bCs/>
          <w:position w:val="-1"/>
        </w:rPr>
        <w:t>s</w:t>
      </w:r>
    </w:p>
    <w:p w14:paraId="74818549" w14:textId="2AAFBFFD" w:rsidR="00BF0E4F" w:rsidRDefault="00BF0E4F" w:rsidP="00BF0E4F">
      <w:pPr>
        <w:pStyle w:val="ListParagraph"/>
        <w:numPr>
          <w:ilvl w:val="0"/>
          <w:numId w:val="5"/>
        </w:numPr>
        <w:spacing w:line="360" w:lineRule="auto"/>
        <w:rPr>
          <w:rFonts w:ascii="Tahoma" w:eastAsia="Arial" w:hAnsi="Tahoma" w:cs="Tahoma"/>
          <w:position w:val="-1"/>
        </w:rPr>
      </w:pPr>
      <w:r>
        <w:rPr>
          <w:rFonts w:ascii="Tahoma" w:eastAsia="Arial" w:hAnsi="Tahoma" w:cs="Tahoma"/>
          <w:position w:val="-1"/>
        </w:rPr>
        <w:t>Use the correct coding of student attendance (as stated in the LEGEND section of this document)</w:t>
      </w:r>
    </w:p>
    <w:p w14:paraId="54E3F2E2" w14:textId="594E40A3" w:rsidR="00BF0E4F" w:rsidRPr="002F40C0" w:rsidRDefault="00BF0E4F" w:rsidP="006A0A90">
      <w:pPr>
        <w:pStyle w:val="ListParagraph"/>
        <w:numPr>
          <w:ilvl w:val="0"/>
          <w:numId w:val="5"/>
        </w:numPr>
        <w:spacing w:line="360" w:lineRule="auto"/>
        <w:rPr>
          <w:rFonts w:ascii="Tahoma" w:eastAsia="Arial" w:hAnsi="Tahoma" w:cs="Tahoma"/>
          <w:b/>
          <w:bCs/>
        </w:rPr>
      </w:pPr>
      <w:r w:rsidRPr="002F40C0">
        <w:rPr>
          <w:rFonts w:ascii="Tahoma" w:eastAsia="Arial" w:hAnsi="Tahoma" w:cs="Tahoma"/>
          <w:position w:val="-1"/>
        </w:rPr>
        <w:t xml:space="preserve">The trainer / assessor is to upload or submit the attendance record to into administration office </w:t>
      </w:r>
      <w:r w:rsidRPr="002F40C0">
        <w:rPr>
          <w:rFonts w:ascii="Tahoma" w:eastAsia="Arial" w:hAnsi="Tahoma" w:cs="Tahoma"/>
          <w:b/>
          <w:bCs/>
          <w:position w:val="-1"/>
        </w:rPr>
        <w:t>on the completion of this unit</w:t>
      </w:r>
      <w:r w:rsidRPr="002F40C0">
        <w:rPr>
          <w:rFonts w:ascii="Tahoma" w:eastAsia="Arial" w:hAnsi="Tahoma" w:cs="Tahoma"/>
          <w:position w:val="-1"/>
        </w:rPr>
        <w:t xml:space="preserve">. </w:t>
      </w:r>
    </w:p>
    <w:sectPr w:rsidR="00BF0E4F" w:rsidRPr="002F40C0" w:rsidSect="00E07D0C">
      <w:type w:val="continuous"/>
      <w:pgSz w:w="16740" w:h="11920" w:orient="landscape"/>
      <w:pgMar w:top="720" w:right="720" w:bottom="720" w:left="720" w:header="516" w:footer="522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30236" w14:textId="77777777" w:rsidR="00D861EA" w:rsidRDefault="00D861EA">
      <w:pPr>
        <w:spacing w:after="0" w:line="240" w:lineRule="auto"/>
      </w:pPr>
      <w:r>
        <w:separator/>
      </w:r>
    </w:p>
  </w:endnote>
  <w:endnote w:type="continuationSeparator" w:id="0">
    <w:p w14:paraId="6A04624D" w14:textId="77777777" w:rsidR="00D861EA" w:rsidRDefault="00D86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08"/>
      <w:gridCol w:w="5097"/>
      <w:gridCol w:w="5095"/>
    </w:tblGrid>
    <w:tr w:rsidR="003A0BAE" w:rsidRPr="009C2121" w14:paraId="218AE884" w14:textId="77777777" w:rsidTr="00222715">
      <w:tc>
        <w:tcPr>
          <w:tcW w:w="5376" w:type="dxa"/>
        </w:tcPr>
        <w:p w14:paraId="077743CF" w14:textId="31619CB5" w:rsidR="00822F8D" w:rsidRPr="003A0BAE" w:rsidRDefault="003A0BAE" w:rsidP="00822F8D">
          <w:pPr>
            <w:spacing w:line="200" w:lineRule="exact"/>
            <w:rPr>
              <w:rFonts w:ascii="Tahoma" w:hAnsi="Tahoma" w:cs="Tahoma"/>
              <w:sz w:val="16"/>
              <w:szCs w:val="16"/>
            </w:rPr>
          </w:pPr>
          <w:r w:rsidRPr="003A0BAE">
            <w:rPr>
              <w:rFonts w:ascii="Tahoma" w:hAnsi="Tahoma" w:cs="Tahoma"/>
              <w:sz w:val="16"/>
              <w:szCs w:val="16"/>
            </w:rPr>
            <w:t>© Intelligent Training Solutions PTY LTD</w:t>
          </w:r>
        </w:p>
      </w:tc>
      <w:tc>
        <w:tcPr>
          <w:tcW w:w="5377" w:type="dxa"/>
        </w:tcPr>
        <w:p w14:paraId="05710796" w14:textId="5D8C2F0B" w:rsidR="00822F8D" w:rsidRPr="003A0BAE" w:rsidRDefault="00822F8D" w:rsidP="00822F8D">
          <w:pPr>
            <w:spacing w:line="200" w:lineRule="exact"/>
            <w:jc w:val="center"/>
            <w:rPr>
              <w:rFonts w:ascii="Tahoma" w:hAnsi="Tahoma" w:cs="Tahoma"/>
              <w:sz w:val="16"/>
              <w:szCs w:val="16"/>
            </w:rPr>
          </w:pPr>
          <w:r w:rsidRPr="003A0BAE">
            <w:rPr>
              <w:rFonts w:ascii="Tahoma" w:hAnsi="Tahoma" w:cs="Tahoma"/>
              <w:sz w:val="16"/>
              <w:szCs w:val="16"/>
            </w:rPr>
            <w:t xml:space="preserve">Page </w:t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fldChar w:fldCharType="begin"/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instrText xml:space="preserve"> PAGE  \* Arabic  \* MERGEFORMAT </w:instrText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fldChar w:fldCharType="separate"/>
          </w:r>
          <w:r w:rsidR="00D03115" w:rsidRPr="003A0BAE">
            <w:rPr>
              <w:rFonts w:ascii="Tahoma" w:hAnsi="Tahoma" w:cs="Tahoma"/>
              <w:b/>
              <w:bCs/>
              <w:noProof/>
              <w:sz w:val="16"/>
              <w:szCs w:val="16"/>
            </w:rPr>
            <w:t>2</w:t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fldChar w:fldCharType="end"/>
          </w:r>
          <w:r w:rsidRPr="003A0BAE">
            <w:rPr>
              <w:rFonts w:ascii="Tahoma" w:hAnsi="Tahoma" w:cs="Tahoma"/>
              <w:sz w:val="16"/>
              <w:szCs w:val="16"/>
            </w:rPr>
            <w:t xml:space="preserve"> of </w:t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fldChar w:fldCharType="begin"/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fldChar w:fldCharType="separate"/>
          </w:r>
          <w:r w:rsidR="00D03115" w:rsidRPr="003A0BAE">
            <w:rPr>
              <w:rFonts w:ascii="Tahoma" w:hAnsi="Tahoma" w:cs="Tahoma"/>
              <w:b/>
              <w:bCs/>
              <w:noProof/>
              <w:sz w:val="16"/>
              <w:szCs w:val="16"/>
            </w:rPr>
            <w:t>2</w:t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fldChar w:fldCharType="end"/>
          </w:r>
        </w:p>
      </w:tc>
      <w:tc>
        <w:tcPr>
          <w:tcW w:w="5377" w:type="dxa"/>
        </w:tcPr>
        <w:p w14:paraId="5C3CBF7C" w14:textId="2346A829" w:rsidR="00822F8D" w:rsidRPr="003A0BAE" w:rsidRDefault="003A0BAE" w:rsidP="00822F8D">
          <w:pPr>
            <w:spacing w:line="200" w:lineRule="exact"/>
            <w:jc w:val="right"/>
            <w:rPr>
              <w:rFonts w:ascii="Tahoma" w:hAnsi="Tahoma" w:cs="Tahoma"/>
              <w:sz w:val="16"/>
              <w:szCs w:val="16"/>
            </w:rPr>
          </w:pPr>
          <w:r w:rsidRPr="003A0BAE">
            <w:rPr>
              <w:rFonts w:ascii="Tahoma" w:hAnsi="Tahoma" w:cs="Tahoma"/>
              <w:sz w:val="16"/>
              <w:szCs w:val="16"/>
            </w:rPr>
            <w:t xml:space="preserve">Original Issue: July 2019 </w:t>
          </w:r>
        </w:p>
      </w:tc>
    </w:tr>
    <w:tr w:rsidR="003A0BAE" w:rsidRPr="009C2121" w14:paraId="24BA0F76" w14:textId="77777777" w:rsidTr="00222715">
      <w:tc>
        <w:tcPr>
          <w:tcW w:w="5376" w:type="dxa"/>
        </w:tcPr>
        <w:p w14:paraId="1AD1B14F" w14:textId="77777777" w:rsidR="003A0BAE" w:rsidRPr="003A0BAE" w:rsidRDefault="003A0BAE" w:rsidP="00822F8D">
          <w:pPr>
            <w:spacing w:line="200" w:lineRule="exact"/>
            <w:rPr>
              <w:rFonts w:ascii="Tahoma" w:hAnsi="Tahoma" w:cs="Tahoma"/>
              <w:sz w:val="16"/>
              <w:szCs w:val="16"/>
            </w:rPr>
          </w:pPr>
          <w:r w:rsidRPr="003A0BAE">
            <w:rPr>
              <w:rFonts w:ascii="Tahoma" w:hAnsi="Tahoma" w:cs="Tahoma"/>
              <w:sz w:val="16"/>
              <w:szCs w:val="16"/>
            </w:rPr>
            <w:t xml:space="preserve">Authorised by: Chief Executive Officer </w:t>
          </w:r>
        </w:p>
        <w:p w14:paraId="6906DC14" w14:textId="52DA273A" w:rsidR="00822F8D" w:rsidRPr="003A0BAE" w:rsidRDefault="003A0BAE" w:rsidP="00822F8D">
          <w:pPr>
            <w:spacing w:line="200" w:lineRule="exact"/>
            <w:rPr>
              <w:rFonts w:ascii="Tahoma" w:hAnsi="Tahoma" w:cs="Tahoma"/>
              <w:sz w:val="16"/>
              <w:szCs w:val="16"/>
            </w:rPr>
          </w:pPr>
          <w:r w:rsidRPr="003A0BAE">
            <w:rPr>
              <w:rFonts w:ascii="Tahoma" w:hAnsi="Tahoma" w:cs="Tahoma"/>
              <w:sz w:val="16"/>
              <w:szCs w:val="16"/>
            </w:rPr>
            <w:t>Document Owner: RTO: 22570</w:t>
          </w:r>
        </w:p>
      </w:tc>
      <w:tc>
        <w:tcPr>
          <w:tcW w:w="5377" w:type="dxa"/>
        </w:tcPr>
        <w:p w14:paraId="4735DA16" w14:textId="4E497ED4" w:rsidR="00822F8D" w:rsidRPr="003A0BAE" w:rsidRDefault="003A0BAE" w:rsidP="00822F8D">
          <w:pPr>
            <w:spacing w:line="200" w:lineRule="exact"/>
            <w:jc w:val="center"/>
            <w:rPr>
              <w:rFonts w:ascii="Tahoma" w:hAnsi="Tahoma" w:cs="Tahoma"/>
              <w:sz w:val="16"/>
              <w:szCs w:val="16"/>
            </w:rPr>
          </w:pPr>
          <w:r w:rsidRPr="003A0BAE">
            <w:rPr>
              <w:rFonts w:ascii="Tahoma" w:hAnsi="Tahoma" w:cs="Tahoma"/>
              <w:sz w:val="16"/>
              <w:szCs w:val="16"/>
            </w:rPr>
            <w:t xml:space="preserve">Current </w:t>
          </w:r>
          <w:r w:rsidR="00822F8D" w:rsidRPr="003A0BAE">
            <w:rPr>
              <w:rFonts w:ascii="Tahoma" w:hAnsi="Tahoma" w:cs="Tahoma"/>
              <w:sz w:val="16"/>
              <w:szCs w:val="16"/>
            </w:rPr>
            <w:t xml:space="preserve">Version: </w:t>
          </w:r>
          <w:r w:rsidR="008E5DB9" w:rsidRPr="003A0BAE">
            <w:rPr>
              <w:rFonts w:ascii="Tahoma" w:hAnsi="Tahoma" w:cs="Tahoma"/>
              <w:sz w:val="16"/>
              <w:szCs w:val="16"/>
            </w:rPr>
            <w:t>2019.1</w:t>
          </w:r>
        </w:p>
      </w:tc>
      <w:tc>
        <w:tcPr>
          <w:tcW w:w="5377" w:type="dxa"/>
        </w:tcPr>
        <w:p w14:paraId="77FC4A44" w14:textId="3ED54B87" w:rsidR="003A0BAE" w:rsidRPr="003A0BAE" w:rsidRDefault="003A0BAE" w:rsidP="003A0BAE">
          <w:pPr>
            <w:spacing w:line="200" w:lineRule="exact"/>
            <w:jc w:val="right"/>
            <w:rPr>
              <w:rFonts w:ascii="Tahoma" w:hAnsi="Tahoma" w:cs="Tahoma"/>
              <w:sz w:val="16"/>
              <w:szCs w:val="16"/>
            </w:rPr>
          </w:pPr>
          <w:r w:rsidRPr="003A0BAE">
            <w:rPr>
              <w:rFonts w:ascii="Tahoma" w:hAnsi="Tahoma" w:cs="Tahoma"/>
              <w:sz w:val="16"/>
              <w:szCs w:val="16"/>
            </w:rPr>
            <w:t>Review Date</w:t>
          </w:r>
          <w:r w:rsidR="00822F8D" w:rsidRPr="003A0BAE">
            <w:rPr>
              <w:rFonts w:ascii="Tahoma" w:hAnsi="Tahoma" w:cs="Tahoma"/>
              <w:sz w:val="16"/>
              <w:szCs w:val="16"/>
            </w:rPr>
            <w:t xml:space="preserve">: </w:t>
          </w:r>
          <w:r w:rsidR="008E5DB9" w:rsidRPr="003A0BAE">
            <w:rPr>
              <w:rFonts w:ascii="Tahoma" w:hAnsi="Tahoma" w:cs="Tahoma"/>
              <w:sz w:val="16"/>
              <w:szCs w:val="16"/>
            </w:rPr>
            <w:t xml:space="preserve">July </w:t>
          </w:r>
          <w:r w:rsidRPr="003A0BAE">
            <w:rPr>
              <w:rFonts w:ascii="Tahoma" w:hAnsi="Tahoma" w:cs="Tahoma"/>
              <w:sz w:val="16"/>
              <w:szCs w:val="16"/>
            </w:rPr>
            <w:t>2024</w:t>
          </w:r>
        </w:p>
      </w:tc>
    </w:tr>
  </w:tbl>
  <w:p w14:paraId="32ACF157" w14:textId="77777777" w:rsidR="00822F8D" w:rsidRDefault="00822F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E4FAA9" w14:textId="6BC95417" w:rsidR="00601FDF" w:rsidRPr="00601FDF" w:rsidRDefault="00601FDF" w:rsidP="00A43059">
    <w:pPr>
      <w:pStyle w:val="Footer"/>
      <w:jc w:val="center"/>
      <w:rPr>
        <w:rFonts w:ascii="Tahoma" w:hAnsi="Tahoma" w:cs="Tahoma"/>
        <w:b/>
        <w:bCs/>
        <w:sz w:val="16"/>
        <w:szCs w:val="16"/>
      </w:rPr>
    </w:pPr>
    <w:r w:rsidRPr="00601FDF">
      <w:rPr>
        <w:rFonts w:ascii="Tahoma" w:hAnsi="Tahoma" w:cs="Tahoma"/>
        <w:b/>
        <w:bCs/>
        <w:sz w:val="16"/>
        <w:szCs w:val="16"/>
      </w:rPr>
      <w:t>Warning – Uncontrolled when printed! The current version of this document is kept on the ITS websit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42727C" w14:textId="77777777" w:rsidR="00D861EA" w:rsidRDefault="00D861EA">
      <w:pPr>
        <w:spacing w:after="0" w:line="240" w:lineRule="auto"/>
      </w:pPr>
      <w:r>
        <w:separator/>
      </w:r>
    </w:p>
  </w:footnote>
  <w:footnote w:type="continuationSeparator" w:id="0">
    <w:p w14:paraId="44B9AB5D" w14:textId="77777777" w:rsidR="00D861EA" w:rsidRDefault="00D861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8ADCE5" w14:textId="707FC8C0" w:rsidR="00624737" w:rsidRPr="00206706" w:rsidRDefault="008155F3" w:rsidP="00206706">
    <w:pPr>
      <w:pStyle w:val="NoSpacing"/>
      <w:jc w:val="center"/>
      <w:rPr>
        <w:rFonts w:ascii="Tahoma" w:hAnsi="Tahoma" w:cs="Tahoma"/>
        <w:b/>
        <w:color w:val="0070C0"/>
        <w:sz w:val="32"/>
      </w:rPr>
    </w:pPr>
    <w:r w:rsidRPr="00206706">
      <w:rPr>
        <w:rFonts w:ascii="Tahoma" w:hAnsi="Tahoma" w:cs="Tahoma"/>
        <w:b/>
        <w:color w:val="0070C0"/>
        <w:sz w:val="32"/>
      </w:rPr>
      <w:t>A</w:t>
    </w:r>
    <w:r w:rsidR="000F6E13">
      <w:rPr>
        <w:rFonts w:ascii="Tahoma" w:hAnsi="Tahoma" w:cs="Tahoma"/>
        <w:b/>
        <w:color w:val="0070C0"/>
        <w:sz w:val="32"/>
      </w:rPr>
      <w:t>TTENDANCE RECO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C265B"/>
    <w:multiLevelType w:val="hybridMultilevel"/>
    <w:tmpl w:val="1F16F66C"/>
    <w:lvl w:ilvl="0" w:tplc="CCFC691A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B708DD"/>
    <w:multiLevelType w:val="hybridMultilevel"/>
    <w:tmpl w:val="837ED6A0"/>
    <w:lvl w:ilvl="0" w:tplc="742E9AD8">
      <w:start w:val="1"/>
      <w:numFmt w:val="bullet"/>
      <w:lvlText w:val="¨"/>
      <w:lvlJc w:val="left"/>
      <w:pPr>
        <w:ind w:left="91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2" w15:restartNumberingAfterBreak="0">
    <w:nsid w:val="271F77DD"/>
    <w:multiLevelType w:val="hybridMultilevel"/>
    <w:tmpl w:val="3D42668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DED25A1"/>
    <w:multiLevelType w:val="hybridMultilevel"/>
    <w:tmpl w:val="1F16F66C"/>
    <w:lvl w:ilvl="0" w:tplc="CCFC691A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FD653B8"/>
    <w:multiLevelType w:val="hybridMultilevel"/>
    <w:tmpl w:val="1F16F66C"/>
    <w:lvl w:ilvl="0" w:tplc="CCFC691A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746337"/>
    <w:multiLevelType w:val="hybridMultilevel"/>
    <w:tmpl w:val="7F2C46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5141C7"/>
    <w:multiLevelType w:val="hybridMultilevel"/>
    <w:tmpl w:val="7F2C464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0334B1C"/>
    <w:multiLevelType w:val="hybridMultilevel"/>
    <w:tmpl w:val="1F16F66C"/>
    <w:lvl w:ilvl="0" w:tplc="CCFC691A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4B429CC"/>
    <w:multiLevelType w:val="hybridMultilevel"/>
    <w:tmpl w:val="5484A0D0"/>
    <w:lvl w:ilvl="0" w:tplc="742E9AD8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9565FBF"/>
    <w:multiLevelType w:val="hybridMultilevel"/>
    <w:tmpl w:val="E730D2DC"/>
    <w:lvl w:ilvl="0" w:tplc="742E9AD8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6"/>
  </w:num>
  <w:num w:numId="7">
    <w:abstractNumId w:val="9"/>
  </w:num>
  <w:num w:numId="8">
    <w:abstractNumId w:val="5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NzA1MTW1sDA0MDRU0lEKTi0uzszPAykwMqgFAOD0/8AtAAAA"/>
  </w:docVars>
  <w:rsids>
    <w:rsidRoot w:val="00FD53DE"/>
    <w:rsid w:val="00000134"/>
    <w:rsid w:val="0002258E"/>
    <w:rsid w:val="00033CD6"/>
    <w:rsid w:val="000344EE"/>
    <w:rsid w:val="0004452A"/>
    <w:rsid w:val="00074A0E"/>
    <w:rsid w:val="000855D4"/>
    <w:rsid w:val="00090375"/>
    <w:rsid w:val="000904DB"/>
    <w:rsid w:val="000A3A74"/>
    <w:rsid w:val="000A62A6"/>
    <w:rsid w:val="000B236E"/>
    <w:rsid w:val="000B42B6"/>
    <w:rsid w:val="000B602D"/>
    <w:rsid w:val="000B764C"/>
    <w:rsid w:val="000D0EBF"/>
    <w:rsid w:val="000D248F"/>
    <w:rsid w:val="000F13CD"/>
    <w:rsid w:val="000F3764"/>
    <w:rsid w:val="000F6E13"/>
    <w:rsid w:val="00102C28"/>
    <w:rsid w:val="00103660"/>
    <w:rsid w:val="00107B4E"/>
    <w:rsid w:val="00115E0A"/>
    <w:rsid w:val="00116072"/>
    <w:rsid w:val="001274CB"/>
    <w:rsid w:val="001312A3"/>
    <w:rsid w:val="001462D3"/>
    <w:rsid w:val="00151D85"/>
    <w:rsid w:val="00154B0C"/>
    <w:rsid w:val="00155CE4"/>
    <w:rsid w:val="00163BF5"/>
    <w:rsid w:val="0016549D"/>
    <w:rsid w:val="00165B49"/>
    <w:rsid w:val="00177DA0"/>
    <w:rsid w:val="001808E4"/>
    <w:rsid w:val="001828C4"/>
    <w:rsid w:val="001951D7"/>
    <w:rsid w:val="001A6C07"/>
    <w:rsid w:val="001B351A"/>
    <w:rsid w:val="001B4B8A"/>
    <w:rsid w:val="001C3C9D"/>
    <w:rsid w:val="001C448B"/>
    <w:rsid w:val="001C5519"/>
    <w:rsid w:val="001E1783"/>
    <w:rsid w:val="001F5B71"/>
    <w:rsid w:val="001F6435"/>
    <w:rsid w:val="00202DDA"/>
    <w:rsid w:val="0020422A"/>
    <w:rsid w:val="00206706"/>
    <w:rsid w:val="00207D5A"/>
    <w:rsid w:val="00210B62"/>
    <w:rsid w:val="00215CA5"/>
    <w:rsid w:val="00215DEA"/>
    <w:rsid w:val="00216FAA"/>
    <w:rsid w:val="00222DC4"/>
    <w:rsid w:val="0023655D"/>
    <w:rsid w:val="00237B91"/>
    <w:rsid w:val="00242B8D"/>
    <w:rsid w:val="00257BAB"/>
    <w:rsid w:val="00257C15"/>
    <w:rsid w:val="00261C99"/>
    <w:rsid w:val="00273F77"/>
    <w:rsid w:val="00274281"/>
    <w:rsid w:val="002811D5"/>
    <w:rsid w:val="00282CDE"/>
    <w:rsid w:val="00283C84"/>
    <w:rsid w:val="0029025C"/>
    <w:rsid w:val="002C3F9F"/>
    <w:rsid w:val="002D0F69"/>
    <w:rsid w:val="002D261C"/>
    <w:rsid w:val="002D27E1"/>
    <w:rsid w:val="002D3399"/>
    <w:rsid w:val="002D5724"/>
    <w:rsid w:val="002E19A9"/>
    <w:rsid w:val="002E49B4"/>
    <w:rsid w:val="002F1FD7"/>
    <w:rsid w:val="002F40C0"/>
    <w:rsid w:val="003148C2"/>
    <w:rsid w:val="00321160"/>
    <w:rsid w:val="00323149"/>
    <w:rsid w:val="00333EDC"/>
    <w:rsid w:val="00334198"/>
    <w:rsid w:val="00336DFE"/>
    <w:rsid w:val="00343882"/>
    <w:rsid w:val="003456AE"/>
    <w:rsid w:val="00346E0E"/>
    <w:rsid w:val="00347826"/>
    <w:rsid w:val="003557D9"/>
    <w:rsid w:val="00361F75"/>
    <w:rsid w:val="00374D4F"/>
    <w:rsid w:val="00377220"/>
    <w:rsid w:val="00381DD1"/>
    <w:rsid w:val="00382AF8"/>
    <w:rsid w:val="003912D7"/>
    <w:rsid w:val="00393FE9"/>
    <w:rsid w:val="00395919"/>
    <w:rsid w:val="003A0BAE"/>
    <w:rsid w:val="003C105F"/>
    <w:rsid w:val="003C6012"/>
    <w:rsid w:val="003C7BED"/>
    <w:rsid w:val="003D254E"/>
    <w:rsid w:val="003E2527"/>
    <w:rsid w:val="003E345F"/>
    <w:rsid w:val="003F2210"/>
    <w:rsid w:val="003F74D6"/>
    <w:rsid w:val="003F7C9F"/>
    <w:rsid w:val="00404069"/>
    <w:rsid w:val="004069CA"/>
    <w:rsid w:val="00421348"/>
    <w:rsid w:val="00423F79"/>
    <w:rsid w:val="004260F8"/>
    <w:rsid w:val="0043051A"/>
    <w:rsid w:val="00433A6E"/>
    <w:rsid w:val="004410C2"/>
    <w:rsid w:val="004439D3"/>
    <w:rsid w:val="00447675"/>
    <w:rsid w:val="0045059B"/>
    <w:rsid w:val="004539DD"/>
    <w:rsid w:val="0045453E"/>
    <w:rsid w:val="00461DDE"/>
    <w:rsid w:val="004653F0"/>
    <w:rsid w:val="004670D3"/>
    <w:rsid w:val="00472082"/>
    <w:rsid w:val="00472369"/>
    <w:rsid w:val="00477753"/>
    <w:rsid w:val="00477C12"/>
    <w:rsid w:val="00480354"/>
    <w:rsid w:val="00485B63"/>
    <w:rsid w:val="0048713A"/>
    <w:rsid w:val="00487968"/>
    <w:rsid w:val="004A3FC7"/>
    <w:rsid w:val="004A775F"/>
    <w:rsid w:val="004B2BDB"/>
    <w:rsid w:val="004D2078"/>
    <w:rsid w:val="004D70B3"/>
    <w:rsid w:val="004D73FD"/>
    <w:rsid w:val="004D7D9E"/>
    <w:rsid w:val="004E1668"/>
    <w:rsid w:val="004F590A"/>
    <w:rsid w:val="004F7D43"/>
    <w:rsid w:val="005119C2"/>
    <w:rsid w:val="00515E64"/>
    <w:rsid w:val="00517073"/>
    <w:rsid w:val="00517490"/>
    <w:rsid w:val="00525945"/>
    <w:rsid w:val="005273E9"/>
    <w:rsid w:val="0053455C"/>
    <w:rsid w:val="00540129"/>
    <w:rsid w:val="00541AD5"/>
    <w:rsid w:val="00544F2B"/>
    <w:rsid w:val="00554C87"/>
    <w:rsid w:val="00557423"/>
    <w:rsid w:val="00567FA3"/>
    <w:rsid w:val="00591E6E"/>
    <w:rsid w:val="005A39A8"/>
    <w:rsid w:val="005C6191"/>
    <w:rsid w:val="005D1A58"/>
    <w:rsid w:val="005D2DB8"/>
    <w:rsid w:val="005E1993"/>
    <w:rsid w:val="005F3ACD"/>
    <w:rsid w:val="005F3E01"/>
    <w:rsid w:val="00601FDF"/>
    <w:rsid w:val="006050AC"/>
    <w:rsid w:val="00610B4A"/>
    <w:rsid w:val="00615BA9"/>
    <w:rsid w:val="00616E66"/>
    <w:rsid w:val="00621A61"/>
    <w:rsid w:val="00622450"/>
    <w:rsid w:val="00624737"/>
    <w:rsid w:val="006272AC"/>
    <w:rsid w:val="006274DB"/>
    <w:rsid w:val="0065029F"/>
    <w:rsid w:val="00655612"/>
    <w:rsid w:val="00655F5B"/>
    <w:rsid w:val="00676057"/>
    <w:rsid w:val="00687616"/>
    <w:rsid w:val="0069481B"/>
    <w:rsid w:val="00697C5D"/>
    <w:rsid w:val="006A1711"/>
    <w:rsid w:val="006A31C7"/>
    <w:rsid w:val="006A3D29"/>
    <w:rsid w:val="006B6591"/>
    <w:rsid w:val="006B73BC"/>
    <w:rsid w:val="006C2775"/>
    <w:rsid w:val="006C4591"/>
    <w:rsid w:val="006C7FA9"/>
    <w:rsid w:val="006D1465"/>
    <w:rsid w:val="006D562F"/>
    <w:rsid w:val="006D7D84"/>
    <w:rsid w:val="006F3384"/>
    <w:rsid w:val="00700193"/>
    <w:rsid w:val="00706472"/>
    <w:rsid w:val="0072598A"/>
    <w:rsid w:val="00727986"/>
    <w:rsid w:val="00733BF8"/>
    <w:rsid w:val="00734285"/>
    <w:rsid w:val="00734F62"/>
    <w:rsid w:val="00736537"/>
    <w:rsid w:val="007447A4"/>
    <w:rsid w:val="007454E9"/>
    <w:rsid w:val="00746249"/>
    <w:rsid w:val="00753DD6"/>
    <w:rsid w:val="00763F35"/>
    <w:rsid w:val="00772B40"/>
    <w:rsid w:val="00776302"/>
    <w:rsid w:val="00776337"/>
    <w:rsid w:val="0078516F"/>
    <w:rsid w:val="00786B2A"/>
    <w:rsid w:val="00786C05"/>
    <w:rsid w:val="00791A8C"/>
    <w:rsid w:val="00795CF9"/>
    <w:rsid w:val="007B2B36"/>
    <w:rsid w:val="007B7404"/>
    <w:rsid w:val="007C2BC6"/>
    <w:rsid w:val="007C2E55"/>
    <w:rsid w:val="007C6552"/>
    <w:rsid w:val="007D189B"/>
    <w:rsid w:val="007D28D2"/>
    <w:rsid w:val="007D31DE"/>
    <w:rsid w:val="007D4AD4"/>
    <w:rsid w:val="007E0AE4"/>
    <w:rsid w:val="007E17A4"/>
    <w:rsid w:val="007E3C0D"/>
    <w:rsid w:val="007F10DF"/>
    <w:rsid w:val="007F31E4"/>
    <w:rsid w:val="007F3A19"/>
    <w:rsid w:val="007F4243"/>
    <w:rsid w:val="007F6C95"/>
    <w:rsid w:val="007F7D7B"/>
    <w:rsid w:val="0080095C"/>
    <w:rsid w:val="00801456"/>
    <w:rsid w:val="00803533"/>
    <w:rsid w:val="008137DE"/>
    <w:rsid w:val="008155F3"/>
    <w:rsid w:val="008167A3"/>
    <w:rsid w:val="00822F8D"/>
    <w:rsid w:val="008234EA"/>
    <w:rsid w:val="00824147"/>
    <w:rsid w:val="008261BB"/>
    <w:rsid w:val="00835432"/>
    <w:rsid w:val="00835BFB"/>
    <w:rsid w:val="0083624E"/>
    <w:rsid w:val="00843CF8"/>
    <w:rsid w:val="00853781"/>
    <w:rsid w:val="00853A23"/>
    <w:rsid w:val="0085682E"/>
    <w:rsid w:val="00871DD3"/>
    <w:rsid w:val="0088541D"/>
    <w:rsid w:val="00886BA6"/>
    <w:rsid w:val="008A0E97"/>
    <w:rsid w:val="008A115A"/>
    <w:rsid w:val="008A5C5A"/>
    <w:rsid w:val="008A6114"/>
    <w:rsid w:val="008B22EF"/>
    <w:rsid w:val="008B561A"/>
    <w:rsid w:val="008C1C0A"/>
    <w:rsid w:val="008C5724"/>
    <w:rsid w:val="008D0849"/>
    <w:rsid w:val="008D2E80"/>
    <w:rsid w:val="008E3AAE"/>
    <w:rsid w:val="008E43EE"/>
    <w:rsid w:val="008E5DB9"/>
    <w:rsid w:val="008F65CF"/>
    <w:rsid w:val="00902D66"/>
    <w:rsid w:val="00920AE0"/>
    <w:rsid w:val="009223EA"/>
    <w:rsid w:val="00923B18"/>
    <w:rsid w:val="00925507"/>
    <w:rsid w:val="00926C40"/>
    <w:rsid w:val="00927E59"/>
    <w:rsid w:val="009333B1"/>
    <w:rsid w:val="00933E92"/>
    <w:rsid w:val="00934124"/>
    <w:rsid w:val="00934AE7"/>
    <w:rsid w:val="009409C5"/>
    <w:rsid w:val="0094394A"/>
    <w:rsid w:val="0094680D"/>
    <w:rsid w:val="009532D8"/>
    <w:rsid w:val="00962A18"/>
    <w:rsid w:val="00966E70"/>
    <w:rsid w:val="009732C3"/>
    <w:rsid w:val="00973807"/>
    <w:rsid w:val="0097667B"/>
    <w:rsid w:val="00977597"/>
    <w:rsid w:val="00980470"/>
    <w:rsid w:val="00983C14"/>
    <w:rsid w:val="00984FDF"/>
    <w:rsid w:val="009960FD"/>
    <w:rsid w:val="009A3085"/>
    <w:rsid w:val="009A65AD"/>
    <w:rsid w:val="009B756A"/>
    <w:rsid w:val="009C0984"/>
    <w:rsid w:val="009C5261"/>
    <w:rsid w:val="009D1152"/>
    <w:rsid w:val="009E01EB"/>
    <w:rsid w:val="009F5756"/>
    <w:rsid w:val="00A02CBF"/>
    <w:rsid w:val="00A320E4"/>
    <w:rsid w:val="00A336DF"/>
    <w:rsid w:val="00A41195"/>
    <w:rsid w:val="00A419EE"/>
    <w:rsid w:val="00A43059"/>
    <w:rsid w:val="00A56B71"/>
    <w:rsid w:val="00A70A4C"/>
    <w:rsid w:val="00AA44F3"/>
    <w:rsid w:val="00AA6E7F"/>
    <w:rsid w:val="00AB2111"/>
    <w:rsid w:val="00AB450A"/>
    <w:rsid w:val="00AB4B9F"/>
    <w:rsid w:val="00AB6594"/>
    <w:rsid w:val="00AB7134"/>
    <w:rsid w:val="00AC7B95"/>
    <w:rsid w:val="00AD280C"/>
    <w:rsid w:val="00AE2BB4"/>
    <w:rsid w:val="00AE58E8"/>
    <w:rsid w:val="00AF58DC"/>
    <w:rsid w:val="00B00A69"/>
    <w:rsid w:val="00B018E0"/>
    <w:rsid w:val="00B02D96"/>
    <w:rsid w:val="00B1182A"/>
    <w:rsid w:val="00B12CD7"/>
    <w:rsid w:val="00B2688E"/>
    <w:rsid w:val="00B2763D"/>
    <w:rsid w:val="00B34D32"/>
    <w:rsid w:val="00B4466E"/>
    <w:rsid w:val="00B45549"/>
    <w:rsid w:val="00B54D0A"/>
    <w:rsid w:val="00B607BE"/>
    <w:rsid w:val="00B63785"/>
    <w:rsid w:val="00B676ED"/>
    <w:rsid w:val="00B7188D"/>
    <w:rsid w:val="00B8178F"/>
    <w:rsid w:val="00B86E58"/>
    <w:rsid w:val="00B90505"/>
    <w:rsid w:val="00B96CBE"/>
    <w:rsid w:val="00BA07ED"/>
    <w:rsid w:val="00BA14F5"/>
    <w:rsid w:val="00BA3507"/>
    <w:rsid w:val="00BA497A"/>
    <w:rsid w:val="00BB19F8"/>
    <w:rsid w:val="00BB32E1"/>
    <w:rsid w:val="00BB4324"/>
    <w:rsid w:val="00BB611D"/>
    <w:rsid w:val="00BC3BEF"/>
    <w:rsid w:val="00BD1860"/>
    <w:rsid w:val="00BD4785"/>
    <w:rsid w:val="00BD70EF"/>
    <w:rsid w:val="00BF02D7"/>
    <w:rsid w:val="00BF0E4F"/>
    <w:rsid w:val="00BF76C3"/>
    <w:rsid w:val="00C00763"/>
    <w:rsid w:val="00C04210"/>
    <w:rsid w:val="00C10FF2"/>
    <w:rsid w:val="00C174F5"/>
    <w:rsid w:val="00C25FBE"/>
    <w:rsid w:val="00C54505"/>
    <w:rsid w:val="00C62069"/>
    <w:rsid w:val="00C70D48"/>
    <w:rsid w:val="00C712DF"/>
    <w:rsid w:val="00C8223D"/>
    <w:rsid w:val="00C835D8"/>
    <w:rsid w:val="00CA687F"/>
    <w:rsid w:val="00CB206C"/>
    <w:rsid w:val="00CB4ABE"/>
    <w:rsid w:val="00CB7FAD"/>
    <w:rsid w:val="00CD65CC"/>
    <w:rsid w:val="00CF39B3"/>
    <w:rsid w:val="00CF4BB5"/>
    <w:rsid w:val="00CF6A22"/>
    <w:rsid w:val="00D03115"/>
    <w:rsid w:val="00D13090"/>
    <w:rsid w:val="00D13C61"/>
    <w:rsid w:val="00D15CBE"/>
    <w:rsid w:val="00D21FE3"/>
    <w:rsid w:val="00D31415"/>
    <w:rsid w:val="00D4040D"/>
    <w:rsid w:val="00D5596B"/>
    <w:rsid w:val="00D57B4C"/>
    <w:rsid w:val="00D633BF"/>
    <w:rsid w:val="00D65578"/>
    <w:rsid w:val="00D7480C"/>
    <w:rsid w:val="00D8060B"/>
    <w:rsid w:val="00D814CA"/>
    <w:rsid w:val="00D8395B"/>
    <w:rsid w:val="00D861EA"/>
    <w:rsid w:val="00D90400"/>
    <w:rsid w:val="00D92263"/>
    <w:rsid w:val="00D97FD5"/>
    <w:rsid w:val="00DA02D2"/>
    <w:rsid w:val="00DA5AA6"/>
    <w:rsid w:val="00DA76AE"/>
    <w:rsid w:val="00DB5888"/>
    <w:rsid w:val="00DC25DB"/>
    <w:rsid w:val="00DC496D"/>
    <w:rsid w:val="00DD47CF"/>
    <w:rsid w:val="00DD49A1"/>
    <w:rsid w:val="00DD7DFC"/>
    <w:rsid w:val="00DF5FB8"/>
    <w:rsid w:val="00E027F7"/>
    <w:rsid w:val="00E07D0C"/>
    <w:rsid w:val="00E21F32"/>
    <w:rsid w:val="00E30B7C"/>
    <w:rsid w:val="00E32F98"/>
    <w:rsid w:val="00E34944"/>
    <w:rsid w:val="00E4484F"/>
    <w:rsid w:val="00E673A3"/>
    <w:rsid w:val="00E80A05"/>
    <w:rsid w:val="00E912C9"/>
    <w:rsid w:val="00EA31F4"/>
    <w:rsid w:val="00EB0A87"/>
    <w:rsid w:val="00EB31BA"/>
    <w:rsid w:val="00EB39F4"/>
    <w:rsid w:val="00EC0767"/>
    <w:rsid w:val="00EC1D65"/>
    <w:rsid w:val="00EC48ED"/>
    <w:rsid w:val="00EC5D46"/>
    <w:rsid w:val="00ED02AA"/>
    <w:rsid w:val="00ED4147"/>
    <w:rsid w:val="00EE32DE"/>
    <w:rsid w:val="00EE4A18"/>
    <w:rsid w:val="00EE7B64"/>
    <w:rsid w:val="00EF32FC"/>
    <w:rsid w:val="00EF4A3F"/>
    <w:rsid w:val="00EF622A"/>
    <w:rsid w:val="00F05099"/>
    <w:rsid w:val="00F0593B"/>
    <w:rsid w:val="00F24AED"/>
    <w:rsid w:val="00F26B86"/>
    <w:rsid w:val="00F31D03"/>
    <w:rsid w:val="00F46CA6"/>
    <w:rsid w:val="00F476B1"/>
    <w:rsid w:val="00F51B90"/>
    <w:rsid w:val="00F74EA3"/>
    <w:rsid w:val="00F81420"/>
    <w:rsid w:val="00F9055B"/>
    <w:rsid w:val="00F952F6"/>
    <w:rsid w:val="00FA39B8"/>
    <w:rsid w:val="00FB56C1"/>
    <w:rsid w:val="00FC0C36"/>
    <w:rsid w:val="00FC29A2"/>
    <w:rsid w:val="00FD0E1C"/>
    <w:rsid w:val="00FD4D6A"/>
    <w:rsid w:val="00FD53DE"/>
    <w:rsid w:val="00FE73BC"/>
    <w:rsid w:val="00FE7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46F3A21"/>
  <w15:docId w15:val="{5CA8BA65-B4EE-4422-99EC-642D4D895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48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8ED"/>
  </w:style>
  <w:style w:type="paragraph" w:styleId="Footer">
    <w:name w:val="footer"/>
    <w:basedOn w:val="Normal"/>
    <w:link w:val="FooterChar"/>
    <w:uiPriority w:val="99"/>
    <w:unhideWhenUsed/>
    <w:rsid w:val="00EC48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8ED"/>
  </w:style>
  <w:style w:type="table" w:styleId="TableGrid">
    <w:name w:val="Table Grid"/>
    <w:basedOn w:val="TableNormal"/>
    <w:uiPriority w:val="59"/>
    <w:rsid w:val="00BF02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F02D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F02D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3C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CF8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7753"/>
    <w:rPr>
      <w:color w:val="808080"/>
    </w:rPr>
  </w:style>
  <w:style w:type="paragraph" w:styleId="ListParagraph">
    <w:name w:val="List Paragraph"/>
    <w:basedOn w:val="Normal"/>
    <w:uiPriority w:val="34"/>
    <w:qFormat/>
    <w:rsid w:val="00EB0A8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53A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346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support@its.vic.edu.au" TargetMode="Externa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upport@its.edu.au" TargetMode="External"/><Relationship Id="rId14" Type="http://schemas.openxmlformats.org/officeDocument/2006/relationships/hyperlink" Target="http://www.lawyersandsettlements.com/blog/pelvic-exams-without-consent-medical-malpractice-sui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26E595-6214-4345-8A02-D873BB4A9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8</Words>
  <Characters>346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PFES2020A</vt:lpstr>
    </vt:vector>
  </TitlesOfParts>
  <Manager>Cameron Gutterson</Manager>
  <Company/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PFES2020A</dc:title>
  <dc:subject>Attendance Register</dc:subject>
  <dc:creator>Alex Mueller</dc:creator>
  <cp:lastModifiedBy>Alexander Mueller</cp:lastModifiedBy>
  <cp:revision>3</cp:revision>
  <cp:lastPrinted>2019-07-25T01:17:00Z</cp:lastPrinted>
  <dcterms:created xsi:type="dcterms:W3CDTF">2019-07-25T22:43:00Z</dcterms:created>
  <dcterms:modified xsi:type="dcterms:W3CDTF">2019-07-25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9T00:00:00Z</vt:filetime>
  </property>
  <property fmtid="{D5CDD505-2E9C-101B-9397-08002B2CF9AE}" pid="3" name="LastSaved">
    <vt:filetime>2014-09-19T00:00:00Z</vt:filetime>
  </property>
</Properties>
</file>